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05783" w14:textId="6A2250F6" w:rsidR="00A21558" w:rsidRPr="00D7363B" w:rsidRDefault="00A53A6B" w:rsidP="00A21558">
      <w:pPr>
        <w:pStyle w:val="NoSpacing"/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1584" behindDoc="0" locked="0" layoutInCell="1" allowOverlap="1" wp14:anchorId="10E77596" wp14:editId="301D2BB3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56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0560" behindDoc="0" locked="0" layoutInCell="1" allowOverlap="1" wp14:anchorId="1A96BC02" wp14:editId="76BDAB3E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55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1558" w:rsidRPr="00D7363B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39B9FB9B" w14:textId="77777777" w:rsidR="00A21558" w:rsidRPr="00D7363B" w:rsidRDefault="00A21558" w:rsidP="00A21558">
      <w:pPr>
        <w:pStyle w:val="NoSpacing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EF639EF" w14:textId="77777777" w:rsidR="00A21558" w:rsidRPr="00D7363B" w:rsidRDefault="00A21558" w:rsidP="00A21558">
      <w:pPr>
        <w:pStyle w:val="NoSpacing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BASE DE DATOS I</w:t>
      </w:r>
    </w:p>
    <w:p w14:paraId="37194A62" w14:textId="40C431CA" w:rsidR="00A21558" w:rsidRPr="00D7363B" w:rsidRDefault="00A21558" w:rsidP="00A21558">
      <w:pPr>
        <w:pStyle w:val="NoSpacing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Laboratorio N°</w:t>
      </w:r>
      <w:r w:rsidR="008718A9">
        <w:rPr>
          <w:rFonts w:ascii="Arial" w:hAnsi="Arial" w:cs="Arial"/>
          <w:b/>
          <w:sz w:val="24"/>
          <w:szCs w:val="24"/>
          <w:lang w:val="es-ES_tradnl"/>
        </w:rPr>
        <w:t>6</w:t>
      </w:r>
    </w:p>
    <w:p w14:paraId="60477328" w14:textId="77777777" w:rsidR="00A21558" w:rsidRPr="00D7363B" w:rsidRDefault="00A21558" w:rsidP="00A21558">
      <w:pPr>
        <w:rPr>
          <w:rFonts w:ascii="Arial" w:hAnsi="Arial" w:cs="Arial"/>
          <w:b/>
          <w:sz w:val="24"/>
          <w:szCs w:val="24"/>
        </w:rPr>
      </w:pPr>
    </w:p>
    <w:p w14:paraId="3019B267" w14:textId="77777777" w:rsidR="00A21558" w:rsidRPr="00D7363B" w:rsidRDefault="00A21558" w:rsidP="00A21558">
      <w:pPr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Facilitador:</w:t>
      </w:r>
      <w:r w:rsidRPr="00D7363B">
        <w:rPr>
          <w:rFonts w:ascii="Arial" w:hAnsi="Arial" w:cs="Arial"/>
          <w:sz w:val="24"/>
          <w:szCs w:val="24"/>
        </w:rPr>
        <w:t xml:space="preserve"> Víctor A. Fuentes T.</w:t>
      </w:r>
    </w:p>
    <w:p w14:paraId="64DDF055" w14:textId="77777777" w:rsidR="00E12F8E" w:rsidRPr="00D7363B" w:rsidRDefault="00E12F8E" w:rsidP="00E12F8E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s-ES"/>
        </w:rPr>
      </w:pPr>
    </w:p>
    <w:p w14:paraId="3159E1B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ÍTULO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DE LA EXPERIENCIA:</w:t>
      </w:r>
    </w:p>
    <w:p w14:paraId="603423F5" w14:textId="200D09D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</w:rPr>
        <w:t>Laboratorio No.</w:t>
      </w:r>
      <w:r w:rsidR="008718A9">
        <w:rPr>
          <w:rFonts w:ascii="Arial" w:hAnsi="Arial" w:cs="Arial"/>
          <w:sz w:val="24"/>
          <w:szCs w:val="24"/>
        </w:rPr>
        <w:t>6</w:t>
      </w:r>
      <w:r w:rsidRPr="00D7363B">
        <w:rPr>
          <w:rFonts w:ascii="Arial" w:hAnsi="Arial" w:cs="Arial"/>
          <w:sz w:val="24"/>
          <w:szCs w:val="24"/>
        </w:rPr>
        <w:t xml:space="preserve">.  </w:t>
      </w:r>
      <w:r w:rsidR="001556BA" w:rsidRPr="00D7363B">
        <w:rPr>
          <w:rFonts w:ascii="Arial" w:hAnsi="Arial" w:cs="Arial"/>
          <w:sz w:val="24"/>
          <w:szCs w:val="24"/>
        </w:rPr>
        <w:t xml:space="preserve">Uso de </w:t>
      </w:r>
      <w:r w:rsidR="005877AE" w:rsidRPr="00D7363B">
        <w:rPr>
          <w:rFonts w:ascii="Arial" w:hAnsi="Arial" w:cs="Arial"/>
          <w:sz w:val="24"/>
          <w:szCs w:val="24"/>
        </w:rPr>
        <w:t xml:space="preserve">las funciones de agregación y de agrupación </w:t>
      </w:r>
      <w:r w:rsidR="001556BA" w:rsidRPr="00D7363B">
        <w:rPr>
          <w:rFonts w:ascii="Arial" w:hAnsi="Arial" w:cs="Arial"/>
          <w:sz w:val="24"/>
          <w:szCs w:val="24"/>
        </w:rPr>
        <w:t>dentro de la cl</w:t>
      </w:r>
      <w:r w:rsidR="005877AE" w:rsidRPr="00D7363B">
        <w:rPr>
          <w:rFonts w:ascii="Arial" w:hAnsi="Arial" w:cs="Arial"/>
          <w:sz w:val="24"/>
          <w:szCs w:val="24"/>
        </w:rPr>
        <w:t>á</w:t>
      </w:r>
      <w:r w:rsidR="001556BA" w:rsidRPr="00D7363B">
        <w:rPr>
          <w:rFonts w:ascii="Arial" w:hAnsi="Arial" w:cs="Arial"/>
          <w:sz w:val="24"/>
          <w:szCs w:val="24"/>
        </w:rPr>
        <w:t xml:space="preserve">usula </w:t>
      </w:r>
      <w:proofErr w:type="spellStart"/>
      <w:r w:rsidR="001556BA" w:rsidRPr="00D7363B">
        <w:rPr>
          <w:rFonts w:ascii="Arial" w:hAnsi="Arial" w:cs="Arial"/>
          <w:sz w:val="24"/>
          <w:szCs w:val="24"/>
        </w:rPr>
        <w:t>Select</w:t>
      </w:r>
      <w:proofErr w:type="spellEnd"/>
      <w:r w:rsidR="001556BA" w:rsidRPr="00D7363B">
        <w:rPr>
          <w:rFonts w:ascii="Arial" w:hAnsi="Arial" w:cs="Arial"/>
          <w:sz w:val="24"/>
          <w:szCs w:val="24"/>
        </w:rPr>
        <w:t>.</w:t>
      </w:r>
    </w:p>
    <w:p w14:paraId="4B5453FB" w14:textId="009D911A" w:rsidR="00E12F8E" w:rsidRDefault="00E12F8E" w:rsidP="00E12F8E">
      <w:pPr>
        <w:spacing w:after="0" w:line="259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37D43E94" w14:textId="77777777" w:rsidR="00027A06" w:rsidRPr="00D7363B" w:rsidRDefault="00027A06" w:rsidP="00E12F8E">
      <w:pPr>
        <w:spacing w:after="0" w:line="259" w:lineRule="auto"/>
        <w:ind w:left="720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7D26A630" w14:textId="174FD5A8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EMAS:</w:t>
      </w:r>
      <w:r w:rsidRPr="00D7363B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4EC26FC1" w14:textId="425E26BF" w:rsidR="00E12F8E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  <w:lang w:val="es-MX"/>
        </w:rPr>
        <w:t xml:space="preserve">Funciones Min, Max, Sum, AVG, </w:t>
      </w:r>
      <w:proofErr w:type="spellStart"/>
      <w:r w:rsidRPr="00D7363B">
        <w:rPr>
          <w:rFonts w:ascii="Arial" w:hAnsi="Arial" w:cs="Arial"/>
          <w:sz w:val="24"/>
          <w:szCs w:val="24"/>
          <w:lang w:val="es-MX"/>
        </w:rPr>
        <w:t>Count</w:t>
      </w:r>
      <w:proofErr w:type="spellEnd"/>
    </w:p>
    <w:p w14:paraId="61D607B0" w14:textId="6EC504A3" w:rsidR="001556BA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D7363B">
        <w:rPr>
          <w:rFonts w:ascii="Arial" w:hAnsi="Arial" w:cs="Arial"/>
          <w:sz w:val="24"/>
          <w:szCs w:val="24"/>
          <w:lang w:val="en-US"/>
        </w:rPr>
        <w:t>Funciones</w:t>
      </w:r>
      <w:proofErr w:type="spellEnd"/>
      <w:r w:rsidRPr="00D7363B">
        <w:rPr>
          <w:rFonts w:ascii="Arial" w:hAnsi="Arial" w:cs="Arial"/>
          <w:sz w:val="24"/>
          <w:szCs w:val="24"/>
          <w:lang w:val="en-US"/>
        </w:rPr>
        <w:t xml:space="preserve"> Group by, Group by Having</w:t>
      </w:r>
    </w:p>
    <w:p w14:paraId="6AF1D8B5" w14:textId="64718D14" w:rsidR="00E12F8E" w:rsidRDefault="00E12F8E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733E3159" w14:textId="77777777" w:rsidR="00027A06" w:rsidRPr="00D7363B" w:rsidRDefault="00027A06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5B137590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OBJETIVO(S):</w:t>
      </w:r>
    </w:p>
    <w:p w14:paraId="1491FF0A" w14:textId="1E939132" w:rsidR="00E12F8E" w:rsidRPr="00D7363B" w:rsidRDefault="00E12F8E" w:rsidP="00574563">
      <w:pPr>
        <w:numPr>
          <w:ilvl w:val="0"/>
          <w:numId w:val="21"/>
        </w:numPr>
        <w:spacing w:before="100" w:beforeAutospacing="1" w:after="160" w:afterAutospacing="1" w:line="259" w:lineRule="auto"/>
        <w:ind w:left="709" w:hanging="34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D7363B">
        <w:rPr>
          <w:rFonts w:ascii="Arial" w:eastAsia="Times New Roman" w:hAnsi="Arial" w:cs="Arial"/>
          <w:sz w:val="24"/>
          <w:szCs w:val="24"/>
          <w:lang w:val="es-ES" w:eastAsia="es-ES"/>
        </w:rPr>
        <w:tab/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Conocer el uso de las funciones de agregado y de agrupamiento en la cláusula </w:t>
      </w:r>
      <w:proofErr w:type="spellStart"/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a través del desarrollo de ejemplos.</w:t>
      </w:r>
    </w:p>
    <w:p w14:paraId="3FF1E16C" w14:textId="33F8118D" w:rsidR="00E12F8E" w:rsidRDefault="00E12F8E" w:rsidP="00027A06">
      <w:pPr>
        <w:spacing w:before="100" w:beforeAutospacing="1" w:after="100" w:afterAutospacing="1" w:line="259" w:lineRule="auto"/>
        <w:ind w:left="70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</w:p>
    <w:p w14:paraId="4EC62F8E" w14:textId="77777777" w:rsidR="00027A06" w:rsidRPr="00D7363B" w:rsidRDefault="00027A06" w:rsidP="00027A06">
      <w:pPr>
        <w:spacing w:before="100" w:beforeAutospacing="1" w:after="100" w:afterAutospacing="1" w:line="259" w:lineRule="auto"/>
        <w:ind w:left="70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</w:p>
    <w:p w14:paraId="3D61CE5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C34CA5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ara presentar el informe de los resultados obtenidos, haga captura de pantalla desde el SQL Server mostrando la instrucción y el resultado de la consulta generada por la misma.  </w:t>
      </w:r>
    </w:p>
    <w:p w14:paraId="404398C4" w14:textId="77777777" w:rsidR="00E12F8E" w:rsidRPr="00D7363B" w:rsidRDefault="00E12F8E" w:rsidP="00E12F8E">
      <w:pPr>
        <w:spacing w:after="16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7C486859" w14:textId="1E35DB0C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Copie estas capturas de pantalla en la sección G (RESULTADOS) de esta guía, en el número mostrado en la sección E (PROCEDIMIENTO). Corte y sólo presente el área de trabajo donde aparece la instrucción y el resultado obtenido, no incluya el explorador de objetos, el menú de opciones ni la barra de herramientas estándar en su respuesta final.</w:t>
      </w:r>
    </w:p>
    <w:p w14:paraId="00D813AD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7C77725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D6A710A" w14:textId="0A63AE47" w:rsidR="00A21558" w:rsidRPr="00D7363B" w:rsidRDefault="005877A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PROCEDIMIENTO O ENUNCIADO</w:t>
      </w:r>
      <w:r w:rsidR="00E12F8E" w:rsidRPr="00D7363B">
        <w:rPr>
          <w:rFonts w:ascii="Arial" w:hAnsi="Arial" w:cs="Arial"/>
          <w:b/>
          <w:sz w:val="24"/>
          <w:szCs w:val="24"/>
        </w:rPr>
        <w:t xml:space="preserve"> DE LA EXPERIENCIA:  </w:t>
      </w:r>
    </w:p>
    <w:p w14:paraId="477F4E32" w14:textId="52EAE9AC" w:rsidR="00E12F8E" w:rsidRPr="00D7363B" w:rsidRDefault="00A21558" w:rsidP="00A21558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T</w:t>
      </w:r>
      <w:r w:rsidR="00E12F8E" w:rsidRPr="00D7363B">
        <w:rPr>
          <w:rFonts w:ascii="Arial" w:hAnsi="Arial" w:cs="Arial"/>
          <w:sz w:val="24"/>
          <w:szCs w:val="24"/>
        </w:rPr>
        <w:t>odo lo indi</w:t>
      </w:r>
      <w:r w:rsidRPr="00D7363B">
        <w:rPr>
          <w:rFonts w:ascii="Arial" w:hAnsi="Arial" w:cs="Arial"/>
          <w:sz w:val="24"/>
          <w:szCs w:val="24"/>
        </w:rPr>
        <w:t>cado en color verde corresponde</w:t>
      </w:r>
      <w:r w:rsidR="00E12F8E" w:rsidRPr="00D7363B">
        <w:rPr>
          <w:rFonts w:ascii="Arial" w:hAnsi="Arial" w:cs="Arial"/>
          <w:sz w:val="24"/>
          <w:szCs w:val="24"/>
        </w:rPr>
        <w:t xml:space="preserve"> a acc</w:t>
      </w:r>
      <w:r w:rsidRPr="00D7363B">
        <w:rPr>
          <w:rFonts w:ascii="Arial" w:hAnsi="Arial" w:cs="Arial"/>
          <w:sz w:val="24"/>
          <w:szCs w:val="24"/>
        </w:rPr>
        <w:t>iones que usted deberá ejecutar. La primera sección es una serie de ejemplos que debe realizar para familiarizarse con el uso de l</w:t>
      </w:r>
      <w:r w:rsidR="005877AE" w:rsidRPr="00D7363B">
        <w:rPr>
          <w:rFonts w:ascii="Arial" w:hAnsi="Arial" w:cs="Arial"/>
          <w:sz w:val="24"/>
          <w:szCs w:val="24"/>
        </w:rPr>
        <w:t xml:space="preserve">as funciones </w:t>
      </w:r>
      <w:r w:rsidRPr="00D7363B">
        <w:rPr>
          <w:rFonts w:ascii="Arial" w:hAnsi="Arial" w:cs="Arial"/>
          <w:sz w:val="24"/>
          <w:szCs w:val="24"/>
        </w:rPr>
        <w:t>que se tratan en este tema.</w:t>
      </w:r>
    </w:p>
    <w:p w14:paraId="31E863F5" w14:textId="4120117F" w:rsidR="005877AE" w:rsidRPr="00D7363B" w:rsidRDefault="0077139A" w:rsidP="005877A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eastAsia="Times New Roman" w:hAnsi="Arial" w:cs="Arial"/>
          <w:sz w:val="24"/>
          <w:szCs w:val="24"/>
          <w:lang w:val="es-MX" w:eastAsia="es-ES"/>
        </w:rPr>
        <w:br w:type="page"/>
      </w:r>
      <w:r w:rsidR="005877AE" w:rsidRPr="00D7363B">
        <w:rPr>
          <w:rFonts w:ascii="Arial" w:hAnsi="Arial" w:cs="Arial"/>
          <w:b/>
          <w:sz w:val="24"/>
          <w:szCs w:val="24"/>
        </w:rPr>
        <w:lastRenderedPageBreak/>
        <w:t>Funciones de agregación básicas:</w:t>
      </w:r>
      <w:r w:rsidR="005877AE" w:rsidRPr="00D7363B">
        <w:rPr>
          <w:rFonts w:ascii="Arial" w:hAnsi="Arial" w:cs="Arial"/>
          <w:sz w:val="24"/>
          <w:szCs w:val="24"/>
        </w:rPr>
        <w:t xml:space="preserve"> proporcionan a SQL utilidades de cálculo sobre los datos de las tablas.</w:t>
      </w:r>
    </w:p>
    <w:tbl>
      <w:tblPr>
        <w:tblpPr w:leftFromText="141" w:rightFromText="141" w:vertAnchor="text" w:horzAnchor="margin" w:tblpXSpec="center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5"/>
        <w:gridCol w:w="6313"/>
      </w:tblGrid>
      <w:tr w:rsidR="000C0224" w:rsidRPr="000C0224" w14:paraId="3D1AEEB5" w14:textId="77777777" w:rsidTr="000C0224">
        <w:tc>
          <w:tcPr>
            <w:tcW w:w="1715" w:type="dxa"/>
            <w:shd w:val="clear" w:color="auto" w:fill="auto"/>
            <w:vAlign w:val="center"/>
          </w:tcPr>
          <w:p w14:paraId="3B4F711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AX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1B16274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mayor valor de una columna</w:t>
            </w:r>
          </w:p>
        </w:tc>
      </w:tr>
      <w:tr w:rsidR="000C0224" w:rsidRPr="000C0224" w14:paraId="4F664E4E" w14:textId="77777777" w:rsidTr="000C0224">
        <w:tc>
          <w:tcPr>
            <w:tcW w:w="1715" w:type="dxa"/>
            <w:shd w:val="clear" w:color="auto" w:fill="auto"/>
            <w:vAlign w:val="center"/>
          </w:tcPr>
          <w:p w14:paraId="4D44654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IN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53ED3DBD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mínimo de una columna dada.</w:t>
            </w:r>
          </w:p>
        </w:tc>
      </w:tr>
      <w:tr w:rsidR="000C0224" w:rsidRPr="000C0224" w14:paraId="11DAD3A3" w14:textId="77777777" w:rsidTr="000C0224">
        <w:tc>
          <w:tcPr>
            <w:tcW w:w="1715" w:type="dxa"/>
            <w:shd w:val="clear" w:color="auto" w:fill="auto"/>
            <w:vAlign w:val="center"/>
          </w:tcPr>
          <w:p w14:paraId="22D6ED9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SUM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2A6578DF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de la suma de los valores del campo</w:t>
            </w:r>
          </w:p>
        </w:tc>
      </w:tr>
      <w:tr w:rsidR="000C0224" w:rsidRPr="000C0224" w14:paraId="560152EB" w14:textId="77777777" w:rsidTr="000C0224">
        <w:tc>
          <w:tcPr>
            <w:tcW w:w="1715" w:type="dxa"/>
            <w:shd w:val="clear" w:color="auto" w:fill="auto"/>
            <w:vAlign w:val="center"/>
          </w:tcPr>
          <w:p w14:paraId="12F5D8C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COUNT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*)  </w:t>
            </w:r>
            <w:proofErr w:type="spell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ó</w:t>
            </w:r>
            <w:proofErr w:type="spell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 COUNT 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C8A057C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Cuenta el número de filas que cumplen con la condición solicitada</w:t>
            </w:r>
          </w:p>
        </w:tc>
      </w:tr>
      <w:tr w:rsidR="000C0224" w:rsidRPr="000C0224" w14:paraId="7E33D06C" w14:textId="77777777" w:rsidTr="000C0224">
        <w:tc>
          <w:tcPr>
            <w:tcW w:w="1715" w:type="dxa"/>
            <w:shd w:val="clear" w:color="auto" w:fill="auto"/>
            <w:vAlign w:val="center"/>
          </w:tcPr>
          <w:p w14:paraId="0BD6D85E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AVG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4C373D34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Calcula el valor medio (promedio o media aritmética) de la columna especificada</w:t>
            </w:r>
          </w:p>
        </w:tc>
      </w:tr>
    </w:tbl>
    <w:p w14:paraId="24CFCBF4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1CC5F4C" w14:textId="3D8EAB99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FORMATO GENERAL</w:t>
      </w:r>
    </w:p>
    <w:p w14:paraId="68709E6E" w14:textId="3BE0EDBC" w:rsidR="005877AE" w:rsidRPr="00D7363B" w:rsidRDefault="005877AE" w:rsidP="00D7363B">
      <w:pPr>
        <w:pStyle w:val="NoSpacing"/>
        <w:ind w:left="708"/>
        <w:rPr>
          <w:rFonts w:ascii="Arial" w:hAnsi="Arial" w:cs="Arial"/>
          <w:b/>
          <w:i/>
          <w:sz w:val="24"/>
          <w:szCs w:val="24"/>
        </w:rPr>
      </w:pPr>
      <w:r w:rsidRPr="00D7363B">
        <w:rPr>
          <w:rFonts w:ascii="Arial" w:hAnsi="Arial" w:cs="Arial"/>
          <w:b/>
          <w:i/>
          <w:color w:val="0070C0"/>
          <w:sz w:val="24"/>
          <w:szCs w:val="24"/>
        </w:rPr>
        <w:t>SELECT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  </w:t>
      </w:r>
      <w:r w:rsidR="00D7363B" w:rsidRPr="00D7363B">
        <w:rPr>
          <w:rFonts w:ascii="Arial" w:hAnsi="Arial" w:cs="Arial"/>
          <w:b/>
          <w:i/>
          <w:color w:val="FF0000"/>
          <w:sz w:val="24"/>
          <w:szCs w:val="24"/>
        </w:rPr>
        <w:t>FUNCIÓN AGREGACIÓN</w:t>
      </w:r>
      <w:r w:rsidR="00D7363B" w:rsidRPr="00D7363B">
        <w:rPr>
          <w:rFonts w:ascii="Arial" w:hAnsi="Arial" w:cs="Arial"/>
          <w:b/>
          <w:i/>
          <w:sz w:val="24"/>
          <w:szCs w:val="24"/>
        </w:rPr>
        <w:t xml:space="preserve"> (</w:t>
      </w:r>
      <w:r w:rsidRPr="00D7363B">
        <w:rPr>
          <w:rFonts w:ascii="Arial" w:hAnsi="Arial" w:cs="Arial"/>
          <w:b/>
          <w:i/>
          <w:sz w:val="24"/>
          <w:szCs w:val="24"/>
        </w:rPr>
        <w:t>columna)</w:t>
      </w:r>
    </w:p>
    <w:p w14:paraId="437AC82A" w14:textId="3B429D57" w:rsidR="005877AE" w:rsidRPr="00D7363B" w:rsidRDefault="00D7363B" w:rsidP="00D7363B">
      <w:pPr>
        <w:pStyle w:val="NoSpacing"/>
        <w:ind w:left="708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</w:t>
      </w:r>
      <w:r w:rsidRPr="00D7363B">
        <w:rPr>
          <w:rFonts w:ascii="Arial" w:hAnsi="Arial" w:cs="Arial"/>
          <w:b/>
          <w:i/>
          <w:color w:val="0070C0"/>
          <w:sz w:val="24"/>
          <w:szCs w:val="24"/>
        </w:rPr>
        <w:t>FROM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nombre</w:t>
      </w:r>
      <w:r w:rsidR="005877AE" w:rsidRPr="00D7363B">
        <w:rPr>
          <w:rFonts w:ascii="Arial" w:hAnsi="Arial" w:cs="Arial"/>
          <w:b/>
          <w:i/>
          <w:sz w:val="24"/>
          <w:szCs w:val="24"/>
        </w:rPr>
        <w:t xml:space="preserve"> tabla</w:t>
      </w:r>
    </w:p>
    <w:p w14:paraId="585DC3C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071C010" w14:textId="70D4889F" w:rsidR="005877AE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Todas estas funciones ignoran los valores nulos excepto la </w:t>
      </w:r>
      <w:r w:rsidR="00D7363B">
        <w:rPr>
          <w:rFonts w:ascii="Arial" w:hAnsi="Arial" w:cs="Arial"/>
          <w:sz w:val="24"/>
          <w:szCs w:val="24"/>
        </w:rPr>
        <w:t xml:space="preserve">función </w:t>
      </w:r>
      <w:proofErr w:type="gramStart"/>
      <w:r w:rsidRPr="00D7363B">
        <w:rPr>
          <w:rFonts w:ascii="Arial" w:hAnsi="Arial" w:cs="Arial"/>
          <w:sz w:val="24"/>
          <w:szCs w:val="24"/>
        </w:rPr>
        <w:t>COUNT(</w:t>
      </w:r>
      <w:proofErr w:type="gramEnd"/>
      <w:r w:rsidRPr="00D7363B">
        <w:rPr>
          <w:rFonts w:ascii="Arial" w:hAnsi="Arial" w:cs="Arial"/>
          <w:sz w:val="24"/>
          <w:szCs w:val="24"/>
        </w:rPr>
        <w:t>*) la cual los considera.</w:t>
      </w:r>
    </w:p>
    <w:p w14:paraId="248A2A22" w14:textId="7E8DB78D" w:rsidR="00B61009" w:rsidRPr="00B61009" w:rsidRDefault="00A82548" w:rsidP="00B61009">
      <w:p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B61009">
        <w:rPr>
          <w:rFonts w:ascii="Arial" w:hAnsi="Arial" w:cs="Arial"/>
          <w:b/>
          <w:color w:val="00B050"/>
          <w:sz w:val="24"/>
          <w:szCs w:val="24"/>
        </w:rPr>
        <w:t>ACTIVE LA BASE DE DATOS PUBS.</w:t>
      </w:r>
    </w:p>
    <w:p w14:paraId="76E1EBF1" w14:textId="10224AE8" w:rsidR="005877AE" w:rsidRPr="00D7363B" w:rsidRDefault="00A53A6B" w:rsidP="00B61009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776" behindDoc="1" locked="0" layoutInCell="1" allowOverlap="1" wp14:anchorId="7FE98023" wp14:editId="2CD55B74">
            <wp:simplePos x="0" y="0"/>
            <wp:positionH relativeFrom="column">
              <wp:posOffset>4264660</wp:posOffset>
            </wp:positionH>
            <wp:positionV relativeFrom="paragraph">
              <wp:posOffset>195580</wp:posOffset>
            </wp:positionV>
            <wp:extent cx="1551305" cy="1457960"/>
            <wp:effectExtent l="0" t="0" r="0" b="0"/>
            <wp:wrapTight wrapText="bothSides">
              <wp:wrapPolygon edited="0">
                <wp:start x="0" y="0"/>
                <wp:lineTo x="0" y="21449"/>
                <wp:lineTo x="21220" y="21449"/>
                <wp:lineTo x="21220" y="0"/>
                <wp:lineTo x="0" y="0"/>
              </wp:wrapPolygon>
            </wp:wrapTight>
            <wp:docPr id="69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1305" cy="1457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1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sz w:val="24"/>
          <w:szCs w:val="24"/>
        </w:rPr>
        <w:t xml:space="preserve">  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FUNCIÓN </w:t>
      </w:r>
      <w:r w:rsidR="00D7363B" w:rsidRPr="00D7363B">
        <w:rPr>
          <w:rFonts w:ascii="Arial" w:hAnsi="Arial" w:cs="Arial"/>
          <w:b/>
          <w:color w:val="FF0000"/>
          <w:sz w:val="24"/>
          <w:szCs w:val="24"/>
        </w:rPr>
        <w:t>COUNT (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) </w:t>
      </w:r>
    </w:p>
    <w:p w14:paraId="3D46C8D3" w14:textId="705A5F87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mite c</w:t>
      </w:r>
      <w:r w:rsidR="005877AE" w:rsidRPr="00D7363B">
        <w:rPr>
          <w:rFonts w:ascii="Arial" w:hAnsi="Arial" w:cs="Arial"/>
          <w:sz w:val="24"/>
          <w:szCs w:val="24"/>
        </w:rPr>
        <w:t xml:space="preserve">ontabilizar el número de tuplas (registros) que posee una tabla. </w:t>
      </w:r>
    </w:p>
    <w:p w14:paraId="46F0ED1C" w14:textId="50F94FD1" w:rsidR="005877AE" w:rsidRPr="00D7363B" w:rsidRDefault="005877AE" w:rsidP="00B61009">
      <w:pPr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La instrucción </w:t>
      </w:r>
      <w:r w:rsidRPr="00B61009">
        <w:rPr>
          <w:rFonts w:ascii="Arial" w:hAnsi="Arial" w:cs="Arial"/>
          <w:sz w:val="24"/>
          <w:szCs w:val="24"/>
        </w:rPr>
        <w:t>COUNT</w:t>
      </w:r>
      <w:r w:rsidRPr="00D7363B">
        <w:rPr>
          <w:rFonts w:ascii="Arial" w:hAnsi="Arial" w:cs="Arial"/>
          <w:sz w:val="24"/>
          <w:szCs w:val="24"/>
        </w:rPr>
        <w:t xml:space="preserve"> permite conocer la cifra o cantidad exacta de tuplas de una tabla o de una vista generada por una consulta especifica.</w:t>
      </w:r>
    </w:p>
    <w:p w14:paraId="23C52084" w14:textId="1F6E923D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800" behindDoc="1" locked="0" layoutInCell="1" allowOverlap="1" wp14:anchorId="71C84179" wp14:editId="10015D8D">
            <wp:simplePos x="0" y="0"/>
            <wp:positionH relativeFrom="column">
              <wp:posOffset>9525</wp:posOffset>
            </wp:positionH>
            <wp:positionV relativeFrom="paragraph">
              <wp:posOffset>92710</wp:posOffset>
            </wp:positionV>
            <wp:extent cx="1763395" cy="1410970"/>
            <wp:effectExtent l="0" t="0" r="0" b="0"/>
            <wp:wrapTight wrapText="bothSides">
              <wp:wrapPolygon edited="0">
                <wp:start x="0" y="0"/>
                <wp:lineTo x="0" y="21289"/>
                <wp:lineTo x="21468" y="21289"/>
                <wp:lineTo x="21468" y="0"/>
                <wp:lineTo x="0" y="0"/>
              </wp:wrapPolygon>
            </wp:wrapTight>
            <wp:docPr id="68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395" cy="1410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DAEC26" w14:textId="284C206B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in embargo, si el COUNT se hace a una columna en particular y esta tiene valores nulos, los ignora; es decir no cuenta la fila.</w:t>
      </w:r>
    </w:p>
    <w:p w14:paraId="72A21D2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0457FF1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54A167F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4DC6B9" w14:textId="3A899D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 xml:space="preserve">Si desea conocer por ejemplo cuántas tiendas aparecen en la tabla SALES; necesita utilizar el </w:t>
      </w:r>
      <w:r w:rsidRPr="00D7363B">
        <w:rPr>
          <w:rFonts w:ascii="Arial" w:hAnsi="Arial" w:cs="Arial"/>
          <w:b/>
          <w:sz w:val="24"/>
          <w:szCs w:val="24"/>
        </w:rPr>
        <w:t>COUNT con la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cláusula DISTINCT</w:t>
      </w:r>
      <w:r w:rsidRPr="00D7363B">
        <w:rPr>
          <w:rFonts w:ascii="Arial" w:hAnsi="Arial" w:cs="Arial"/>
          <w:sz w:val="24"/>
          <w:szCs w:val="24"/>
        </w:rPr>
        <w:t>, ya que hay tuplas con nombres repetidos.</w:t>
      </w:r>
    </w:p>
    <w:p w14:paraId="00CD9714" w14:textId="376DB59C" w:rsidR="005877AE" w:rsidRPr="00D7363B" w:rsidRDefault="00A53A6B" w:rsidP="005877AE">
      <w:pPr>
        <w:tabs>
          <w:tab w:val="left" w:pos="121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4656" behindDoc="1" locked="0" layoutInCell="1" allowOverlap="1" wp14:anchorId="531E7C61" wp14:editId="32CE8269">
            <wp:simplePos x="0" y="0"/>
            <wp:positionH relativeFrom="column">
              <wp:posOffset>2294255</wp:posOffset>
            </wp:positionH>
            <wp:positionV relativeFrom="paragraph">
              <wp:posOffset>156210</wp:posOffset>
            </wp:positionV>
            <wp:extent cx="3639185" cy="1277620"/>
            <wp:effectExtent l="0" t="0" r="0" b="0"/>
            <wp:wrapTight wrapText="bothSides">
              <wp:wrapPolygon edited="0">
                <wp:start x="0" y="0"/>
                <wp:lineTo x="0" y="21256"/>
                <wp:lineTo x="21483" y="21256"/>
                <wp:lineTo x="21483" y="0"/>
                <wp:lineTo x="0" y="0"/>
              </wp:wrapPolygon>
            </wp:wrapTight>
            <wp:docPr id="6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85" cy="1277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299502" w14:textId="04FC36C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D7363B">
        <w:rPr>
          <w:rFonts w:ascii="Arial" w:hAnsi="Arial" w:cs="Arial"/>
          <w:sz w:val="24"/>
          <w:szCs w:val="24"/>
        </w:rPr>
        <w:t>Coun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combinado con el </w:t>
      </w:r>
      <w:proofErr w:type="spellStart"/>
      <w:r w:rsidRPr="00D7363B">
        <w:rPr>
          <w:rFonts w:ascii="Arial" w:hAnsi="Arial" w:cs="Arial"/>
          <w:sz w:val="24"/>
          <w:szCs w:val="24"/>
        </w:rPr>
        <w:t>distinc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trae el </w:t>
      </w:r>
      <w:r w:rsidRPr="00D7363B">
        <w:rPr>
          <w:rFonts w:ascii="Arial" w:hAnsi="Arial" w:cs="Arial"/>
          <w:b/>
          <w:sz w:val="24"/>
          <w:szCs w:val="24"/>
          <w:u w:val="single"/>
        </w:rPr>
        <w:t>valor total NO REPETIDO de filas</w:t>
      </w:r>
      <w:r w:rsidRPr="00D7363B">
        <w:rPr>
          <w:rFonts w:ascii="Arial" w:hAnsi="Arial" w:cs="Arial"/>
          <w:sz w:val="24"/>
          <w:szCs w:val="24"/>
        </w:rPr>
        <w:t xml:space="preserve">, en </w:t>
      </w:r>
      <w:r w:rsidR="00B61009">
        <w:rPr>
          <w:rFonts w:ascii="Arial" w:hAnsi="Arial" w:cs="Arial"/>
          <w:sz w:val="24"/>
          <w:szCs w:val="24"/>
        </w:rPr>
        <w:t>este</w:t>
      </w:r>
      <w:r w:rsidRPr="00D7363B">
        <w:rPr>
          <w:rFonts w:ascii="Arial" w:hAnsi="Arial" w:cs="Arial"/>
          <w:sz w:val="24"/>
          <w:szCs w:val="24"/>
        </w:rPr>
        <w:t xml:space="preserve"> caso, el total de tiendas que posee la tabla sales.</w:t>
      </w:r>
    </w:p>
    <w:p w14:paraId="1D8A47EA" w14:textId="3D0DE6DA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5680" behindDoc="1" locked="0" layoutInCell="1" allowOverlap="1" wp14:anchorId="00A52D1C" wp14:editId="424A7240">
            <wp:simplePos x="0" y="0"/>
            <wp:positionH relativeFrom="column">
              <wp:posOffset>3990975</wp:posOffset>
            </wp:positionH>
            <wp:positionV relativeFrom="paragraph">
              <wp:posOffset>247015</wp:posOffset>
            </wp:positionV>
            <wp:extent cx="1706245" cy="1511935"/>
            <wp:effectExtent l="0" t="0" r="0" b="0"/>
            <wp:wrapTight wrapText="bothSides">
              <wp:wrapPolygon edited="0">
                <wp:start x="0" y="0"/>
                <wp:lineTo x="0" y="21228"/>
                <wp:lineTo x="21463" y="21228"/>
                <wp:lineTo x="21463" y="0"/>
                <wp:lineTo x="0" y="0"/>
              </wp:wrapPolygon>
            </wp:wrapTight>
            <wp:docPr id="66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45" cy="1511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F5A031" w14:textId="5D453398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2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IN:  </w:t>
      </w:r>
      <w:r w:rsidRPr="00D7363B">
        <w:rPr>
          <w:rFonts w:ascii="Arial" w:hAnsi="Arial" w:cs="Arial"/>
          <w:b/>
          <w:sz w:val="24"/>
          <w:szCs w:val="24"/>
        </w:rPr>
        <w:t>Devuelve el mínimo valor de una columna (atributo).</w:t>
      </w:r>
    </w:p>
    <w:p w14:paraId="560F5CE1" w14:textId="0BFF7656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Note que la salida muestra el mínimo valor que contiene el atributo 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n la tabla sales</w:t>
      </w:r>
      <w:r w:rsidRPr="00D7363B">
        <w:rPr>
          <w:rFonts w:ascii="Arial" w:hAnsi="Arial" w:cs="Arial"/>
          <w:b/>
          <w:sz w:val="24"/>
          <w:szCs w:val="24"/>
        </w:rPr>
        <w:t>.</w:t>
      </w:r>
    </w:p>
    <w:p w14:paraId="266AFEDA" w14:textId="77777777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</w:p>
    <w:p w14:paraId="71BFC63C" w14:textId="4EC28156" w:rsidR="005877AE" w:rsidRPr="00D7363B" w:rsidRDefault="00A53A6B" w:rsidP="00B61009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6704" behindDoc="1" locked="0" layoutInCell="1" allowOverlap="1" wp14:anchorId="2DF2B5F1" wp14:editId="68C0FD4E">
            <wp:simplePos x="0" y="0"/>
            <wp:positionH relativeFrom="column">
              <wp:posOffset>3926205</wp:posOffset>
            </wp:positionH>
            <wp:positionV relativeFrom="paragraph">
              <wp:posOffset>176530</wp:posOffset>
            </wp:positionV>
            <wp:extent cx="1468755" cy="1219835"/>
            <wp:effectExtent l="0" t="0" r="0" b="0"/>
            <wp:wrapTight wrapText="bothSides">
              <wp:wrapPolygon edited="0">
                <wp:start x="0" y="0"/>
                <wp:lineTo x="0" y="21251"/>
                <wp:lineTo x="21292" y="21251"/>
                <wp:lineTo x="21292" y="0"/>
                <wp:lineTo x="0" y="0"/>
              </wp:wrapPolygon>
            </wp:wrapTight>
            <wp:docPr id="65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8755" cy="1219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24F237" w14:textId="567512A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3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AX:  </w:t>
      </w:r>
      <w:r w:rsidRPr="00D7363B">
        <w:rPr>
          <w:rFonts w:ascii="Arial" w:hAnsi="Arial" w:cs="Arial"/>
          <w:sz w:val="24"/>
          <w:szCs w:val="24"/>
        </w:rPr>
        <w:t>Devuelve el máximo valor de una columna (atributo).</w:t>
      </w:r>
    </w:p>
    <w:p w14:paraId="1A90AC37" w14:textId="0F552DA3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serve </w:t>
      </w:r>
      <w:r w:rsidR="005877AE" w:rsidRPr="00D7363B">
        <w:rPr>
          <w:rFonts w:ascii="Arial" w:hAnsi="Arial" w:cs="Arial"/>
          <w:sz w:val="24"/>
          <w:szCs w:val="24"/>
        </w:rPr>
        <w:t xml:space="preserve">que la salida muestra el máximo valor que contiene el atributo </w:t>
      </w:r>
      <w:proofErr w:type="spellStart"/>
      <w:r w:rsidR="005877AE" w:rsidRPr="00D7363B">
        <w:rPr>
          <w:rFonts w:ascii="Arial" w:hAnsi="Arial" w:cs="Arial"/>
          <w:sz w:val="24"/>
          <w:szCs w:val="24"/>
        </w:rPr>
        <w:t>qty</w:t>
      </w:r>
      <w:proofErr w:type="spellEnd"/>
      <w:r w:rsidR="005877AE" w:rsidRPr="00D7363B">
        <w:rPr>
          <w:rFonts w:ascii="Arial" w:hAnsi="Arial" w:cs="Arial"/>
          <w:sz w:val="24"/>
          <w:szCs w:val="24"/>
        </w:rPr>
        <w:t xml:space="preserve"> en la tabla sales.</w:t>
      </w:r>
    </w:p>
    <w:p w14:paraId="3B2B6EBB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0C43D0FB" w14:textId="6A9AE2F9" w:rsidR="005877AE" w:rsidRPr="00D7363B" w:rsidRDefault="00A53A6B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16A9EDE5" wp14:editId="1237328C">
            <wp:simplePos x="0" y="0"/>
            <wp:positionH relativeFrom="column">
              <wp:posOffset>3119755</wp:posOffset>
            </wp:positionH>
            <wp:positionV relativeFrom="paragraph">
              <wp:posOffset>142240</wp:posOffset>
            </wp:positionV>
            <wp:extent cx="2700655" cy="1647825"/>
            <wp:effectExtent l="0" t="0" r="0" b="0"/>
            <wp:wrapTight wrapText="bothSides">
              <wp:wrapPolygon edited="0">
                <wp:start x="0" y="0"/>
                <wp:lineTo x="0" y="21475"/>
                <wp:lineTo x="21483" y="21475"/>
                <wp:lineTo x="21483" y="0"/>
                <wp:lineTo x="0" y="0"/>
              </wp:wrapPolygon>
            </wp:wrapTight>
            <wp:docPr id="6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65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4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SUM:  </w:t>
      </w:r>
      <w:r w:rsidR="005877AE" w:rsidRPr="00D7363B">
        <w:rPr>
          <w:rFonts w:ascii="Arial" w:hAnsi="Arial" w:cs="Arial"/>
          <w:sz w:val="24"/>
          <w:szCs w:val="24"/>
        </w:rPr>
        <w:t xml:space="preserve">Devuelve la sumatoria de la columna señalada después del sum.   </w:t>
      </w:r>
    </w:p>
    <w:p w14:paraId="20B4E6E1" w14:textId="79B10AA4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</w:t>
      </w:r>
      <w:r w:rsidR="00B61009">
        <w:rPr>
          <w:rFonts w:ascii="Arial" w:hAnsi="Arial" w:cs="Arial"/>
          <w:sz w:val="24"/>
          <w:szCs w:val="24"/>
        </w:rPr>
        <w:t>i</w:t>
      </w:r>
      <w:r w:rsidRPr="00D7363B">
        <w:rPr>
          <w:rFonts w:ascii="Arial" w:hAnsi="Arial" w:cs="Arial"/>
          <w:sz w:val="24"/>
          <w:szCs w:val="24"/>
        </w:rPr>
        <w:t xml:space="preserve"> la salida está sujeta a condiciones, suma los valores que cumplen con la condición. </w:t>
      </w:r>
    </w:p>
    <w:p w14:paraId="570A1A55" w14:textId="425687C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En este caso, s</w:t>
      </w:r>
      <w:r w:rsidR="00B61009">
        <w:rPr>
          <w:rFonts w:ascii="Arial" w:hAnsi="Arial" w:cs="Arial"/>
          <w:sz w:val="24"/>
          <w:szCs w:val="24"/>
        </w:rPr>
        <w:t>ó</w:t>
      </w:r>
      <w:r w:rsidRPr="00D7363B">
        <w:rPr>
          <w:rFonts w:ascii="Arial" w:hAnsi="Arial" w:cs="Arial"/>
          <w:sz w:val="24"/>
          <w:szCs w:val="24"/>
        </w:rPr>
        <w:t>lo suma las cantidades (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) de los registros en donde </w:t>
      </w:r>
      <w:proofErr w:type="spellStart"/>
      <w:r w:rsidRPr="00D7363B">
        <w:rPr>
          <w:rFonts w:ascii="Arial" w:hAnsi="Arial" w:cs="Arial"/>
          <w:sz w:val="24"/>
          <w:szCs w:val="24"/>
        </w:rPr>
        <w:t>ord_num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s igual a P2121.</w:t>
      </w:r>
    </w:p>
    <w:p w14:paraId="39A10B7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7242A7BA" w14:textId="76E950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Note que al calcular no aparece nombre de la columna, por lo que </w:t>
      </w:r>
      <w:r w:rsidR="00B61009">
        <w:rPr>
          <w:rFonts w:ascii="Arial" w:hAnsi="Arial" w:cs="Arial"/>
          <w:sz w:val="24"/>
          <w:szCs w:val="24"/>
        </w:rPr>
        <w:t xml:space="preserve">puede </w:t>
      </w:r>
      <w:r w:rsidRPr="00D7363B">
        <w:rPr>
          <w:rFonts w:ascii="Arial" w:hAnsi="Arial" w:cs="Arial"/>
          <w:sz w:val="24"/>
          <w:szCs w:val="24"/>
        </w:rPr>
        <w:t>colocar una etiqueta a la salida.</w:t>
      </w:r>
    </w:p>
    <w:p w14:paraId="723CBDAB" w14:textId="323292B3" w:rsidR="005877AE" w:rsidRPr="00D7363B" w:rsidRDefault="00A53A6B" w:rsidP="005877A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58752" behindDoc="1" locked="0" layoutInCell="1" allowOverlap="1" wp14:anchorId="7847CC7B" wp14:editId="18D80488">
            <wp:simplePos x="0" y="0"/>
            <wp:positionH relativeFrom="column">
              <wp:posOffset>91440</wp:posOffset>
            </wp:positionH>
            <wp:positionV relativeFrom="paragraph">
              <wp:posOffset>4445</wp:posOffset>
            </wp:positionV>
            <wp:extent cx="5820410" cy="1744980"/>
            <wp:effectExtent l="0" t="0" r="0" b="0"/>
            <wp:wrapTight wrapText="bothSides">
              <wp:wrapPolygon edited="0">
                <wp:start x="0" y="0"/>
                <wp:lineTo x="0" y="21459"/>
                <wp:lineTo x="21562" y="21459"/>
                <wp:lineTo x="21562" y="0"/>
                <wp:lineTo x="0" y="0"/>
              </wp:wrapPolygon>
            </wp:wrapTight>
            <wp:docPr id="63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1744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540A2" w14:textId="7EAFFCC0" w:rsidR="005877AE" w:rsidRPr="00D7363B" w:rsidRDefault="00A53A6B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824" behindDoc="1" locked="0" layoutInCell="1" allowOverlap="1" wp14:anchorId="58F04F02" wp14:editId="490C79F8">
            <wp:simplePos x="0" y="0"/>
            <wp:positionH relativeFrom="column">
              <wp:posOffset>2586990</wp:posOffset>
            </wp:positionH>
            <wp:positionV relativeFrom="paragraph">
              <wp:posOffset>59055</wp:posOffset>
            </wp:positionV>
            <wp:extent cx="3239770" cy="1360170"/>
            <wp:effectExtent l="0" t="0" r="0" b="0"/>
            <wp:wrapTight wrapText="bothSides">
              <wp:wrapPolygon edited="0">
                <wp:start x="0" y="0"/>
                <wp:lineTo x="0" y="21176"/>
                <wp:lineTo x="21465" y="21176"/>
                <wp:lineTo x="21465" y="0"/>
                <wp:lineTo x="0" y="0"/>
              </wp:wrapPolygon>
            </wp:wrapTight>
            <wp:docPr id="6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770" cy="1360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5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AVG:  </w:t>
      </w:r>
    </w:p>
    <w:p w14:paraId="3ECD55E7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Devuelve el promedio o media de la columna señalada después del llamado a la función.</w:t>
      </w:r>
    </w:p>
    <w:p w14:paraId="66654A9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EB9497" w14:textId="77777777" w:rsidR="005877AE" w:rsidRPr="00D7363B" w:rsidRDefault="005877AE" w:rsidP="005877AE">
      <w:pPr>
        <w:rPr>
          <w:rFonts w:ascii="Arial" w:hAnsi="Arial" w:cs="Arial"/>
          <w:b/>
          <w:sz w:val="24"/>
          <w:szCs w:val="24"/>
        </w:rPr>
      </w:pPr>
    </w:p>
    <w:p w14:paraId="38BA334A" w14:textId="3D810C73" w:rsidR="005877AE" w:rsidRPr="00B61009" w:rsidRDefault="005877AE" w:rsidP="005877AE">
      <w:pPr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FUNCIONES DE </w:t>
      </w:r>
      <w:r w:rsidR="00B61009">
        <w:rPr>
          <w:rFonts w:ascii="Arial" w:hAnsi="Arial" w:cs="Arial"/>
          <w:b/>
          <w:sz w:val="24"/>
          <w:szCs w:val="24"/>
        </w:rPr>
        <w:t>A</w:t>
      </w:r>
      <w:r w:rsidRPr="00D7363B">
        <w:rPr>
          <w:rFonts w:ascii="Arial" w:hAnsi="Arial" w:cs="Arial"/>
          <w:b/>
          <w:sz w:val="24"/>
          <w:szCs w:val="24"/>
        </w:rPr>
        <w:t>GRUP</w:t>
      </w:r>
      <w:r w:rsidR="00B61009">
        <w:rPr>
          <w:rFonts w:ascii="Arial" w:hAnsi="Arial" w:cs="Arial"/>
          <w:b/>
          <w:sz w:val="24"/>
          <w:szCs w:val="24"/>
        </w:rPr>
        <w:t>AMIENTO</w:t>
      </w:r>
    </w:p>
    <w:p w14:paraId="5A4E75FF" w14:textId="0AC8A15D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6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 FUNCIÓN GROUP BY:  </w:t>
      </w:r>
    </w:p>
    <w:p w14:paraId="74DDE58C" w14:textId="5E37A4A1" w:rsidR="005877AE" w:rsidRPr="00D7363B" w:rsidRDefault="00A53A6B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15F1F0" wp14:editId="27B4CD60">
                <wp:simplePos x="0" y="0"/>
                <wp:positionH relativeFrom="column">
                  <wp:posOffset>958215</wp:posOffset>
                </wp:positionH>
                <wp:positionV relativeFrom="paragraph">
                  <wp:posOffset>40005</wp:posOffset>
                </wp:positionV>
                <wp:extent cx="3952875" cy="1238250"/>
                <wp:effectExtent l="0" t="0" r="9525" b="0"/>
                <wp:wrapNone/>
                <wp:docPr id="21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00A4C6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04BE00E5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0835172E" w14:textId="70AC1B93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HERE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condición</w:t>
                            </w:r>
                            <w:proofErr w:type="spellEnd"/>
                          </w:p>
                          <w:p w14:paraId="77C6E5D9" w14:textId="15AADD20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B61009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246CA122" w14:textId="77777777" w:rsidR="005877AE" w:rsidRPr="00DC1438" w:rsidRDefault="005877AE" w:rsidP="005877A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15F1F0" id="_x0000_t202" coordsize="21600,21600" o:spt="202" path="m,l,21600r21600,l21600,xe">
                <v:stroke joinstyle="miter"/>
                <v:path gradientshapeok="t" o:connecttype="rect"/>
              </v:shapetype>
              <v:shape id="Cuadro de texto 7" o:spid="_x0000_s1026" type="#_x0000_t202" style="position:absolute;margin-left:75.45pt;margin-top:3.15pt;width:311.25pt;height:97.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">
                <v:textbox>
                  <w:txbxContent>
                    <w:p w14:paraId="0500A4C6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04BE00E5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0835172E" w14:textId="70AC1B93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</w:t>
                      </w:r>
                      <w:r w:rsidR="00B61009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HERE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condición</w:t>
                      </w:r>
                      <w:proofErr w:type="spellEnd"/>
                    </w:p>
                    <w:p w14:paraId="77C6E5D9" w14:textId="15AADD20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B61009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246CA122" w14:textId="77777777" w:rsidR="005877AE" w:rsidRPr="00DC1438" w:rsidRDefault="005877AE" w:rsidP="005877A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FBC223E" w14:textId="77777777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</w:p>
    <w:p w14:paraId="6F7AA46C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4F02C5D5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370AFD2B" w14:textId="489AA755" w:rsidR="005877AE" w:rsidRPr="00D7363B" w:rsidRDefault="00A53A6B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2848" behindDoc="1" locked="0" layoutInCell="1" allowOverlap="1" wp14:anchorId="2FDE670C" wp14:editId="694CF688">
            <wp:simplePos x="0" y="0"/>
            <wp:positionH relativeFrom="column">
              <wp:posOffset>2177415</wp:posOffset>
            </wp:positionH>
            <wp:positionV relativeFrom="paragraph">
              <wp:posOffset>59055</wp:posOffset>
            </wp:positionV>
            <wp:extent cx="4185285" cy="2495550"/>
            <wp:effectExtent l="0" t="0" r="0" b="0"/>
            <wp:wrapTight wrapText="bothSides">
              <wp:wrapPolygon edited="0">
                <wp:start x="0" y="0"/>
                <wp:lineTo x="0" y="21435"/>
                <wp:lineTo x="21531" y="21435"/>
                <wp:lineTo x="21531" y="0"/>
                <wp:lineTo x="0" y="0"/>
              </wp:wrapPolygon>
            </wp:wrapTight>
            <wp:docPr id="60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9F2926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ermite mostrar resultados por grupos.  </w:t>
      </w:r>
    </w:p>
    <w:p w14:paraId="63FA5811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</w:p>
    <w:p w14:paraId="16116609" w14:textId="19B2936C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desea obtener</w:t>
      </w:r>
      <w:r w:rsidRPr="00D7363B">
        <w:rPr>
          <w:rFonts w:ascii="Arial" w:hAnsi="Arial" w:cs="Arial"/>
          <w:sz w:val="24"/>
          <w:szCs w:val="24"/>
        </w:rPr>
        <w:t xml:space="preserve"> los valores de la tabla </w:t>
      </w:r>
      <w:r w:rsidR="0069125D">
        <w:rPr>
          <w:rFonts w:ascii="Arial" w:hAnsi="Arial" w:cs="Arial"/>
          <w:sz w:val="24"/>
          <w:szCs w:val="24"/>
        </w:rPr>
        <w:t>“</w:t>
      </w:r>
      <w:proofErr w:type="spellStart"/>
      <w:r w:rsidRPr="00D7363B">
        <w:rPr>
          <w:rFonts w:ascii="Arial" w:hAnsi="Arial" w:cs="Arial"/>
          <w:sz w:val="24"/>
          <w:szCs w:val="24"/>
        </w:rPr>
        <w:t>titles</w:t>
      </w:r>
      <w:proofErr w:type="spellEnd"/>
      <w:r w:rsidR="0069125D">
        <w:rPr>
          <w:rFonts w:ascii="Arial" w:hAnsi="Arial" w:cs="Arial"/>
          <w:sz w:val="24"/>
          <w:szCs w:val="24"/>
        </w:rPr>
        <w:t>”,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="0069125D">
        <w:rPr>
          <w:rFonts w:ascii="Arial" w:hAnsi="Arial" w:cs="Arial"/>
          <w:sz w:val="24"/>
          <w:szCs w:val="24"/>
        </w:rPr>
        <w:t xml:space="preserve">note </w:t>
      </w:r>
      <w:r w:rsidRPr="00D7363B">
        <w:rPr>
          <w:rFonts w:ascii="Arial" w:hAnsi="Arial" w:cs="Arial"/>
          <w:sz w:val="24"/>
          <w:szCs w:val="24"/>
        </w:rPr>
        <w:t>que hay varios libros (registros) de un mismo tipo</w:t>
      </w:r>
      <w:r w:rsidR="0069125D">
        <w:rPr>
          <w:rFonts w:ascii="Arial" w:hAnsi="Arial" w:cs="Arial"/>
          <w:sz w:val="24"/>
          <w:szCs w:val="24"/>
        </w:rPr>
        <w:t xml:space="preserve"> para el atributo “</w:t>
      </w:r>
      <w:proofErr w:type="spellStart"/>
      <w:r w:rsidR="0069125D">
        <w:rPr>
          <w:rFonts w:ascii="Arial" w:hAnsi="Arial" w:cs="Arial"/>
          <w:sz w:val="24"/>
          <w:szCs w:val="24"/>
        </w:rPr>
        <w:t>type</w:t>
      </w:r>
      <w:proofErr w:type="spellEnd"/>
      <w:r w:rsidR="0069125D">
        <w:rPr>
          <w:rFonts w:ascii="Arial" w:hAnsi="Arial" w:cs="Arial"/>
          <w:sz w:val="24"/>
          <w:szCs w:val="24"/>
        </w:rPr>
        <w:t>”</w:t>
      </w:r>
      <w:r w:rsidRPr="00D7363B">
        <w:rPr>
          <w:rFonts w:ascii="Arial" w:hAnsi="Arial" w:cs="Arial"/>
          <w:sz w:val="24"/>
          <w:szCs w:val="24"/>
        </w:rPr>
        <w:t>.</w:t>
      </w:r>
    </w:p>
    <w:p w14:paraId="4C4A9451" w14:textId="2F3F4364" w:rsidR="005877AE" w:rsidRPr="00D7363B" w:rsidRDefault="005877AE" w:rsidP="0069125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Por ejemplo:</w:t>
      </w: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 Del tipo </w:t>
      </w:r>
      <w:proofErr w:type="spellStart"/>
      <w:r w:rsidRPr="00D7363B">
        <w:rPr>
          <w:rFonts w:ascii="Arial" w:hAnsi="Arial" w:cs="Arial"/>
          <w:sz w:val="24"/>
          <w:szCs w:val="24"/>
        </w:rPr>
        <w:t>business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hay 4 libros; cada uno de ellos con su precio.</w:t>
      </w:r>
    </w:p>
    <w:p w14:paraId="46B716C9" w14:textId="62FF3967" w:rsidR="005877AE" w:rsidRPr="00D7363B" w:rsidRDefault="005877AE" w:rsidP="0069125D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quisiera</w:t>
      </w:r>
      <w:r w:rsidRPr="00D7363B">
        <w:rPr>
          <w:rFonts w:ascii="Arial" w:hAnsi="Arial" w:cs="Arial"/>
          <w:sz w:val="24"/>
          <w:szCs w:val="24"/>
        </w:rPr>
        <w:t xml:space="preserve"> conocer para cada categoría o tipo de libro, cu</w:t>
      </w:r>
      <w:r w:rsidR="0069125D">
        <w:rPr>
          <w:rFonts w:ascii="Arial" w:hAnsi="Arial" w:cs="Arial"/>
          <w:sz w:val="24"/>
          <w:szCs w:val="24"/>
        </w:rPr>
        <w:t>á</w:t>
      </w:r>
      <w:r w:rsidRPr="00D7363B">
        <w:rPr>
          <w:rFonts w:ascii="Arial" w:hAnsi="Arial" w:cs="Arial"/>
          <w:sz w:val="24"/>
          <w:szCs w:val="24"/>
        </w:rPr>
        <w:t xml:space="preserve">l es el libro con mayor y menor </w:t>
      </w:r>
      <w:proofErr w:type="gramStart"/>
      <w:r w:rsidR="008718A9" w:rsidRPr="00D7363B">
        <w:rPr>
          <w:rFonts w:ascii="Arial" w:hAnsi="Arial" w:cs="Arial"/>
          <w:sz w:val="24"/>
          <w:szCs w:val="24"/>
        </w:rPr>
        <w:t xml:space="preserve">costo; </w:t>
      </w:r>
      <w:r w:rsidR="008718A9"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  </w:t>
      </w:r>
      <w:r w:rsidR="00A53A6B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3872" behindDoc="1" locked="0" layoutInCell="1" allowOverlap="1" wp14:anchorId="5A2B8FE0" wp14:editId="269ACE6D">
            <wp:simplePos x="0" y="0"/>
            <wp:positionH relativeFrom="column">
              <wp:posOffset>1788160</wp:posOffset>
            </wp:positionH>
            <wp:positionV relativeFrom="paragraph">
              <wp:posOffset>28575</wp:posOffset>
            </wp:positionV>
            <wp:extent cx="4446905" cy="1905000"/>
            <wp:effectExtent l="0" t="0" r="0" b="0"/>
            <wp:wrapTight wrapText="bothSides">
              <wp:wrapPolygon edited="0">
                <wp:start x="0" y="0"/>
                <wp:lineTo x="0" y="21384"/>
                <wp:lineTo x="21467" y="21384"/>
                <wp:lineTo x="21467" y="0"/>
                <wp:lineTo x="0" y="0"/>
              </wp:wrapPolygon>
            </wp:wrapTight>
            <wp:docPr id="59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905" cy="19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l</w:t>
      </w:r>
      <w:r w:rsidRPr="00D7363B">
        <w:rPr>
          <w:rFonts w:ascii="Arial" w:hAnsi="Arial" w:cs="Arial"/>
          <w:sz w:val="24"/>
          <w:szCs w:val="24"/>
        </w:rPr>
        <w:t xml:space="preserve">a cláusula </w:t>
      </w:r>
      <w:proofErr w:type="spellStart"/>
      <w:r w:rsidRPr="00D7363B">
        <w:rPr>
          <w:rFonts w:ascii="Arial" w:hAnsi="Arial" w:cs="Arial"/>
          <w:sz w:val="24"/>
          <w:szCs w:val="24"/>
        </w:rPr>
        <w:t>Group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7363B">
        <w:rPr>
          <w:rFonts w:ascii="Arial" w:hAnsi="Arial" w:cs="Arial"/>
          <w:sz w:val="24"/>
          <w:szCs w:val="24"/>
        </w:rPr>
        <w:t>B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permite agrupar y calcular sobre estos grupos</w:t>
      </w:r>
    </w:p>
    <w:p w14:paraId="78F20A3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F43F1A6" w14:textId="77777777" w:rsid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41E350E9" w14:textId="4EE6594F" w:rsidR="005877AE" w:rsidRP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el mínimo y el máximo de cada uno de los grupos, pero 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</w:t>
      </w:r>
      <w:r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ó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lo considerando aquellos libros con precio mayores que 10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entonces la instrucción </w:t>
      </w: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que se presenta a continuación satisface el criterio.</w:t>
      </w:r>
    </w:p>
    <w:p w14:paraId="48A3BFA7" w14:textId="66D13D41" w:rsidR="005877AE" w:rsidRPr="00D7363B" w:rsidRDefault="00A53A6B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lastRenderedPageBreak/>
        <w:drawing>
          <wp:inline distT="0" distB="0" distL="0" distR="0" wp14:anchorId="1C3B4C79" wp14:editId="0581FCF0">
            <wp:extent cx="5634990" cy="2651760"/>
            <wp:effectExtent l="0" t="0" r="0" b="0"/>
            <wp:docPr id="1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99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8CB5B" w14:textId="744A14F5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Note que en la consulta anterior el precio mínimo de varios tipos estaba por debajo de los 10 dólares.  Como se condicionó la salida a aquellos cuyos precios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que 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fueran mayores de 10,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muestra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como mínimo los valores superiores a 10, pero se mantiene la columna de máximo precio.</w:t>
      </w:r>
    </w:p>
    <w:p w14:paraId="6C5ADD6A" w14:textId="589E9C2C" w:rsidR="005877AE" w:rsidRPr="00D7363B" w:rsidRDefault="00A82548" w:rsidP="00A82548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Cs/>
          <w:sz w:val="24"/>
          <w:szCs w:val="24"/>
          <w:lang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el promedio de los tipos, la siguiente consulta</w:t>
      </w:r>
      <w:r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permite encontrar estos resultados:</w:t>
      </w:r>
    </w:p>
    <w:p w14:paraId="74ED16F4" w14:textId="4D9D9A46" w:rsidR="005877AE" w:rsidRPr="00D7363B" w:rsidRDefault="00A53A6B" w:rsidP="00A82548">
      <w:pPr>
        <w:jc w:val="center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noProof/>
          <w:sz w:val="24"/>
          <w:szCs w:val="24"/>
          <w:lang w:val="es-ES" w:eastAsia="es-ES"/>
        </w:rPr>
        <w:drawing>
          <wp:inline distT="0" distB="0" distL="0" distR="0" wp14:anchorId="27E52CD3" wp14:editId="6DA427F3">
            <wp:extent cx="3280410" cy="2225040"/>
            <wp:effectExtent l="0" t="0" r="0" b="0"/>
            <wp:docPr id="2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410" cy="222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67AC3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</w:pPr>
    </w:p>
    <w:p w14:paraId="42F431A4" w14:textId="28ACDB0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7.  CLÁUSULA GROUP BY…. HAVING</w:t>
      </w:r>
    </w:p>
    <w:p w14:paraId="2D21395F" w14:textId="5C52F002" w:rsidR="005877AE" w:rsidRPr="00D7363B" w:rsidRDefault="00A53A6B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26AF15D6" wp14:editId="27B816E4">
                <wp:simplePos x="0" y="0"/>
                <wp:positionH relativeFrom="column">
                  <wp:posOffset>788670</wp:posOffset>
                </wp:positionH>
                <wp:positionV relativeFrom="paragraph">
                  <wp:posOffset>63500</wp:posOffset>
                </wp:positionV>
                <wp:extent cx="3952875" cy="1238250"/>
                <wp:effectExtent l="0" t="0" r="9525" b="0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52875" cy="1238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8DB773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SELECT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lista de columnas</w:t>
                            </w:r>
                          </w:p>
                          <w:p w14:paraId="57C3695A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</w:rPr>
                              <w:t>FROM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nombre_ tabla</w:t>
                            </w:r>
                          </w:p>
                          <w:p w14:paraId="7EAD92D6" w14:textId="1B33AE27" w:rsidR="005877AE" w:rsidRPr="00B8028A" w:rsidRDefault="00A82548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2548">
                              <w:rPr>
                                <w:rFonts w:ascii="Arial" w:hAnsi="Arial" w:cs="Arial"/>
                                <w:bCs/>
                                <w:color w:val="0070C0"/>
                                <w:sz w:val="28"/>
                                <w:szCs w:val="28"/>
                                <w:lang w:val="en-US"/>
                              </w:rPr>
                              <w:t>WHERE</w:t>
                            </w:r>
                            <w:r w:rsidR="005877AE"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5877AE"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condición</w:t>
                            </w:r>
                            <w:proofErr w:type="spellEnd"/>
                          </w:p>
                          <w:p w14:paraId="63E70BAF" w14:textId="57DA3C3E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    </w:t>
                            </w:r>
                            <w:r w:rsidR="00A82548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  <w:lang w:val="en-US"/>
                              </w:rPr>
                              <w:t xml:space="preserve">GROUP BY 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resion1, [expresion2]</w:t>
                            </w:r>
                          </w:p>
                          <w:p w14:paraId="31B820CD" w14:textId="77777777" w:rsidR="005877AE" w:rsidRPr="00B8028A" w:rsidRDefault="005877AE" w:rsidP="005877AE">
                            <w:pPr>
                              <w:pStyle w:val="NormalWeb"/>
                              <w:spacing w:before="0" w:beforeAutospacing="0" w:after="0" w:afterAutospacing="0"/>
                              <w:ind w:left="708"/>
                              <w:jc w:val="both"/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</w:pPr>
                            <w:r w:rsidRPr="00B8028A">
                              <w:rPr>
                                <w:rFonts w:ascii="Arial" w:hAnsi="Arial" w:cs="Arial"/>
                                <w:bCs/>
                                <w:color w:val="FF0000"/>
                                <w:sz w:val="28"/>
                                <w:szCs w:val="28"/>
                              </w:rPr>
                              <w:t>HAVING</w:t>
                            </w:r>
                            <w:r w:rsidRPr="00B8028A">
                              <w:rPr>
                                <w:rFonts w:ascii="Arial" w:hAnsi="Arial" w:cs="Arial"/>
                                <w:bCs/>
                                <w:sz w:val="28"/>
                                <w:szCs w:val="28"/>
                              </w:rPr>
                              <w:t xml:space="preserve"> condición de búsqueda</w:t>
                            </w:r>
                          </w:p>
                          <w:p w14:paraId="7FCF2558" w14:textId="77777777" w:rsidR="005877AE" w:rsidRPr="00B8028A" w:rsidRDefault="005877AE" w:rsidP="005877A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15D6" id="_x0000_s1027" type="#_x0000_t202" style="position:absolute;left:0;text-align:left;margin-left:62.1pt;margin-top:5pt;width:311.25pt;height:97.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">
                <v:textbox>
                  <w:txbxContent>
                    <w:p w14:paraId="008DB773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SELECT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lista de columnas</w:t>
                      </w:r>
                    </w:p>
                    <w:p w14:paraId="57C3695A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</w:rPr>
                        <w:t>FROM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nombre_ tabla</w:t>
                      </w:r>
                    </w:p>
                    <w:p w14:paraId="7EAD92D6" w14:textId="1B33AE27" w:rsidR="005877AE" w:rsidRPr="00B8028A" w:rsidRDefault="00A82548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2548">
                        <w:rPr>
                          <w:rFonts w:ascii="Arial" w:hAnsi="Arial" w:cs="Arial"/>
                          <w:bCs/>
                          <w:color w:val="0070C0"/>
                          <w:sz w:val="28"/>
                          <w:szCs w:val="28"/>
                          <w:lang w:val="en-US"/>
                        </w:rPr>
                        <w:t>WHERE</w:t>
                      </w:r>
                      <w:r w:rsidR="005877AE"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proofErr w:type="spellStart"/>
                      <w:r w:rsidR="005877AE"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condición</w:t>
                      </w:r>
                      <w:proofErr w:type="spellEnd"/>
                    </w:p>
                    <w:p w14:paraId="63E70BAF" w14:textId="57DA3C3E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 xml:space="preserve">    </w:t>
                      </w:r>
                      <w:r w:rsidR="00A82548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  <w:lang w:val="en-US"/>
                        </w:rPr>
                        <w:t xml:space="preserve">GROUP BY 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  <w:lang w:val="en-US"/>
                        </w:rPr>
                        <w:t>expresion1, [expresion2]</w:t>
                      </w:r>
                    </w:p>
                    <w:p w14:paraId="31B820CD" w14:textId="77777777" w:rsidR="005877AE" w:rsidRPr="00B8028A" w:rsidRDefault="005877AE" w:rsidP="005877AE">
                      <w:pPr>
                        <w:pStyle w:val="NormalWeb"/>
                        <w:spacing w:before="0" w:beforeAutospacing="0" w:after="0" w:afterAutospacing="0"/>
                        <w:ind w:left="708"/>
                        <w:jc w:val="both"/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</w:pPr>
                      <w:r w:rsidRPr="00B8028A">
                        <w:rPr>
                          <w:rFonts w:ascii="Arial" w:hAnsi="Arial" w:cs="Arial"/>
                          <w:bCs/>
                          <w:color w:val="FF0000"/>
                          <w:sz w:val="28"/>
                          <w:szCs w:val="28"/>
                        </w:rPr>
                        <w:t>HAVING</w:t>
                      </w:r>
                      <w:r w:rsidRPr="00B8028A">
                        <w:rPr>
                          <w:rFonts w:ascii="Arial" w:hAnsi="Arial" w:cs="Arial"/>
                          <w:bCs/>
                          <w:sz w:val="28"/>
                          <w:szCs w:val="28"/>
                        </w:rPr>
                        <w:t xml:space="preserve"> condición de búsqueda</w:t>
                      </w:r>
                    </w:p>
                    <w:p w14:paraId="7FCF2558" w14:textId="77777777" w:rsidR="005877AE" w:rsidRPr="00B8028A" w:rsidRDefault="005877AE" w:rsidP="005877AE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A2AE5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72079F6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5563753" w14:textId="18D82F71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lastRenderedPageBreak/>
        <w:t xml:space="preserve">Si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i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nteresa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obten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todos los grupos (tipos) y sus promedios de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precio,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ero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ol</w:t>
      </w:r>
      <w:r w:rsidR="00A82548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amente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 xml:space="preserve"> aquellos grupos cuyo promedio exceda a los 15.</w:t>
      </w:r>
      <w:r w:rsidRP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00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use 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la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cláusula</w:t>
      </w:r>
      <w:r w:rsidR="00A82548"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HAVING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que hace las veces del </w:t>
      </w:r>
      <w:proofErr w:type="gram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WHERE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pero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 xml:space="preserve">aplicada al grupo.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</w:p>
    <w:p w14:paraId="379560B7" w14:textId="65C7436D" w:rsidR="005877AE" w:rsidRPr="00D7363B" w:rsidRDefault="00A53A6B" w:rsidP="00A82548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14333FC8" wp14:editId="73E9A762">
            <wp:extent cx="3810000" cy="2156460"/>
            <wp:effectExtent l="0" t="0" r="0" b="0"/>
            <wp:docPr id="3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FA8B" w14:textId="53AE118C" w:rsidR="005877AE" w:rsidRPr="00A82548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Ahora interesa saber el precio promedio por tipo de libro y por editora. </w:t>
      </w:r>
    </w:p>
    <w:p w14:paraId="65F1594C" w14:textId="289B7DFF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l analizar los datos de la tabla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*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from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itle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,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se aprecia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que en los libros tipo BUSSINESS hay más de una editora. 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or ejemplo,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cuál es el promedio de los libros tipo BUSSINESS para la editora 1389 y el promedio de los libros tipo BUSSINESS para la editora 0736 y así sucesivamente.  Para lograr esto, </w:t>
      </w:r>
      <w:r w:rsidR="00A9268F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se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>agrupa por Tipo y por Editora de la siguiente forma:</w:t>
      </w:r>
    </w:p>
    <w:p w14:paraId="76FB984A" w14:textId="65E3683A" w:rsidR="005877AE" w:rsidRPr="00D7363B" w:rsidRDefault="00A53A6B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896" behindDoc="1" locked="0" layoutInCell="1" allowOverlap="1" wp14:anchorId="3D43A67A" wp14:editId="1FAA5DF6">
            <wp:simplePos x="0" y="0"/>
            <wp:positionH relativeFrom="column">
              <wp:posOffset>501650</wp:posOffset>
            </wp:positionH>
            <wp:positionV relativeFrom="paragraph">
              <wp:posOffset>151765</wp:posOffset>
            </wp:positionV>
            <wp:extent cx="4560570" cy="2980690"/>
            <wp:effectExtent l="0" t="0" r="0" b="0"/>
            <wp:wrapTight wrapText="bothSides">
              <wp:wrapPolygon edited="0">
                <wp:start x="0" y="0"/>
                <wp:lineTo x="0" y="21398"/>
                <wp:lineTo x="21474" y="21398"/>
                <wp:lineTo x="21474" y="0"/>
                <wp:lineTo x="0" y="0"/>
              </wp:wrapPolygon>
            </wp:wrapTight>
            <wp:docPr id="57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570" cy="2980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0E4D5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8BAB3A4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D8A5FA9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5084C25E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021602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6B735185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20B5DD7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91BEB21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62AC2B3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3CF8AF3" w14:textId="443B1C16" w:rsidR="005877AE" w:rsidRPr="00A9268F" w:rsidRDefault="005877AE" w:rsidP="00A9268F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lastRenderedPageBreak/>
        <w:t>Si desea conoc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cuánto es la suma de los adelantos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dvance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 que hay por tipo de libros, solo considerando los libros tipo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busines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mo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y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ra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; consultaría de la siguiente manera:</w:t>
      </w:r>
    </w:p>
    <w:p w14:paraId="19F9092C" w14:textId="77777777" w:rsidR="00A9268F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SELECT   Type 'Tipo', SUM(Advance)'ADELANTOS'</w:t>
      </w:r>
    </w:p>
    <w:p w14:paraId="5AE6FE6C" w14:textId="182336C6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FROM Titles</w:t>
      </w:r>
    </w:p>
    <w:p w14:paraId="6ABB6327" w14:textId="01E19C27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WHERE Type IN ('business', 'mod_cook', 'trad_cook')</w:t>
      </w:r>
    </w:p>
    <w:p w14:paraId="31D7BAEB" w14:textId="47303C5D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firstLine="708"/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hAnsi="Arial" w:cs="Arial"/>
          <w:b/>
          <w:noProof/>
          <w:sz w:val="24"/>
          <w:szCs w:val="24"/>
        </w:rPr>
        <w:t>GROUP BY Type</w:t>
      </w:r>
    </w:p>
    <w:p w14:paraId="46299550" w14:textId="26F5570D" w:rsidR="005877AE" w:rsidRPr="00D7363B" w:rsidRDefault="00A53A6B" w:rsidP="00A9268F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drawing>
          <wp:inline distT="0" distB="0" distL="0" distR="0" wp14:anchorId="3911B6E3" wp14:editId="242B29F5">
            <wp:extent cx="2335530" cy="1333500"/>
            <wp:effectExtent l="0" t="0" r="0" b="0"/>
            <wp:docPr id="4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801" r="58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5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EF048" w14:textId="272AE9BB" w:rsidR="005877AE" w:rsidRPr="00D7363B" w:rsidRDefault="00A9268F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ENUNCIADOS.</w:t>
      </w:r>
    </w:p>
    <w:p w14:paraId="6485C56E" w14:textId="77777777" w:rsidR="005877AE" w:rsidRPr="00A9268F" w:rsidRDefault="005877AE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Realice las siguientes consultas en la base de datos PUB</w:t>
      </w:r>
    </w:p>
    <w:p w14:paraId="7AF3EA18" w14:textId="77777777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1. Cuántos autores hay en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</w:p>
    <w:p w14:paraId="7F8C7782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8C7502C" w14:textId="3BB767E6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2. Cuántos autores (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ertenecen al estado de Californi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CA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3100D59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315B6E58" w14:textId="76267084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3. Cuántos libros se han vendido por tien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Tabla SA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560D66A7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216FB6F9" w14:textId="49CDC5B4" w:rsidR="005877AE" w:rsidRPr="00D7363B" w:rsidRDefault="005877AE" w:rsidP="00A926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4. Se desea el promedio del precio de los libros de cada uno de lo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iferentes tipos de libros (tabla TIT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28D881AA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</w:p>
    <w:p w14:paraId="55CB2800" w14:textId="5B2801C3" w:rsidR="005877AE" w:rsidRPr="00A9268F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Realice las siguientes consultas en la base de datos </w:t>
      </w:r>
      <w:proofErr w:type="spellStart"/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Northwind</w:t>
      </w:r>
      <w:proofErr w:type="spellEnd"/>
    </w:p>
    <w:p w14:paraId="6DCA7505" w14:textId="77E2907B" w:rsidR="005877AE" w:rsidRPr="00D7363B" w:rsidRDefault="005877AE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5. Liste las categorías de productos y su precio más al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D0CF840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C1C1074" w14:textId="244996B1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>6. Se necesita saber qué cantidad de cada uno de los productos se h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vendido. Utilic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etail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 Muestre el código de produc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nada ascendentemente.</w:t>
      </w:r>
    </w:p>
    <w:p w14:paraId="6180664F" w14:textId="77777777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B56F073" w14:textId="447988D7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7. Modifique el problema anterior (6) de tal forma que liste sól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quellos productos de los cuales se han vendido más de 1000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unidades.</w:t>
      </w:r>
    </w:p>
    <w:p w14:paraId="148D754F" w14:textId="77777777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1DB7C2A" w14:textId="54E18B5D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8.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r w:rsidR="00350DB4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, liste el monto total de flet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freight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agados por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país, </w:t>
      </w:r>
      <w:r w:rsidR="00A9268F"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sí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como también el mayor y menor flete del país. Deb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mostrar inicialmente el país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al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que corresponde la información listada.</w:t>
      </w:r>
    </w:p>
    <w:p w14:paraId="78F94054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12BE6BC" w14:textId="6BAC4387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9. Liste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custome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l total de clientes que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e tiene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n ca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p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í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AA77C97" w14:textId="20FB30BA" w:rsidR="00350DB4" w:rsidRPr="00D7363B" w:rsidRDefault="00350DB4" w:rsidP="00350DB4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10. Desarrolle una consulta que permita utilizar la cláusula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Group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by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having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DFCAEAE" w14:textId="7C04586C" w:rsidR="00E12F8E" w:rsidRPr="00D7363B" w:rsidRDefault="005877AE" w:rsidP="005877AE">
      <w:pPr>
        <w:spacing w:after="0" w:line="24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D7363B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</w:p>
    <w:p w14:paraId="71C62213" w14:textId="77777777" w:rsidR="00E12F8E" w:rsidRPr="00D7363B" w:rsidRDefault="00E12F8E" w:rsidP="00E12F8E">
      <w:pPr>
        <w:spacing w:after="160" w:line="259" w:lineRule="auto"/>
        <w:ind w:left="720"/>
        <w:contextualSpacing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59161D13" w14:textId="77777777" w:rsidR="00E12F8E" w:rsidRPr="00D7363B" w:rsidRDefault="00E12F8E" w:rsidP="00E12F8E">
      <w:pPr>
        <w:spacing w:after="160" w:line="259" w:lineRule="auto"/>
        <w:ind w:left="720"/>
        <w:contextualSpacing/>
        <w:rPr>
          <w:rFonts w:ascii="Arial" w:hAnsi="Arial" w:cs="Arial"/>
          <w:b/>
          <w:bCs/>
          <w:sz w:val="24"/>
          <w:szCs w:val="24"/>
          <w:lang w:val="es-ES"/>
        </w:rPr>
      </w:pPr>
    </w:p>
    <w:p w14:paraId="40664A9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CURSOS:</w:t>
      </w:r>
    </w:p>
    <w:p w14:paraId="2F47E01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Computador con acceso a internet, Software SQL Server, acceso a plataforma ecampus.utp.ac.pa/</w:t>
      </w:r>
      <w:proofErr w:type="spellStart"/>
      <w:r w:rsidRPr="00D7363B">
        <w:rPr>
          <w:rFonts w:ascii="Arial" w:hAnsi="Arial" w:cs="Arial"/>
          <w:sz w:val="24"/>
          <w:szCs w:val="24"/>
        </w:rPr>
        <w:t>moodle</w:t>
      </w:r>
      <w:proofErr w:type="spellEnd"/>
      <w:r w:rsidRPr="00D7363B">
        <w:rPr>
          <w:rFonts w:ascii="Arial" w:hAnsi="Arial" w:cs="Arial"/>
          <w:sz w:val="24"/>
          <w:szCs w:val="24"/>
        </w:rPr>
        <w:t>, curso de Base de Datos 1.</w:t>
      </w:r>
    </w:p>
    <w:p w14:paraId="736CA16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2978DE76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SULTADOS:</w:t>
      </w:r>
    </w:p>
    <w:p w14:paraId="1CFB1A07" w14:textId="77777777" w:rsidR="00E12F8E" w:rsidRPr="00D7363B" w:rsidRDefault="00D93627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FF0000"/>
          <w:sz w:val="24"/>
          <w:szCs w:val="24"/>
        </w:rPr>
      </w:pPr>
      <w:r w:rsidRPr="00D7363B">
        <w:rPr>
          <w:rFonts w:ascii="Arial" w:hAnsi="Arial" w:cs="Arial"/>
          <w:i/>
          <w:color w:val="FF0000"/>
          <w:sz w:val="24"/>
          <w:szCs w:val="24"/>
        </w:rPr>
        <w:t>Coloque los resultados en la sección E a medida que resuelve el laboratorio.</w:t>
      </w:r>
    </w:p>
    <w:p w14:paraId="68224B1E" w14:textId="77777777" w:rsidR="00D93627" w:rsidRPr="00D7363B" w:rsidRDefault="00D93627" w:rsidP="00D93627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06A8B02B" w14:textId="77777777" w:rsidR="00D93627" w:rsidRPr="00D7363B" w:rsidRDefault="00D93627" w:rsidP="00D93627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107B152D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CONSIDERACIONES FINALES:</w:t>
      </w:r>
    </w:p>
    <w:p w14:paraId="5CE811A0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D7363B">
        <w:rPr>
          <w:rFonts w:ascii="Arial" w:hAnsi="Arial" w:cs="Arial"/>
          <w:i/>
          <w:color w:val="00B050"/>
          <w:sz w:val="24"/>
          <w:szCs w:val="24"/>
        </w:rPr>
        <w:t xml:space="preserve">Indique en esta sección si considera o no que el laboratorio cumplió su objetivo. </w:t>
      </w:r>
    </w:p>
    <w:p w14:paraId="4DF8FC65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D7363B">
        <w:rPr>
          <w:rFonts w:ascii="Arial" w:hAnsi="Arial" w:cs="Arial"/>
          <w:i/>
          <w:color w:val="00B050"/>
          <w:sz w:val="24"/>
          <w:szCs w:val="24"/>
        </w:rPr>
        <w:t>___________</w:t>
      </w:r>
    </w:p>
    <w:p w14:paraId="63F77D4A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288E6E7B" w14:textId="77777777" w:rsidR="00E12F8E" w:rsidRPr="00D7363B" w:rsidRDefault="00E93029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BIBLIOGRAFÍ</w:t>
      </w:r>
      <w:r w:rsidR="00E12F8E" w:rsidRPr="00D7363B">
        <w:rPr>
          <w:rFonts w:ascii="Arial" w:hAnsi="Arial" w:cs="Arial"/>
          <w:b/>
          <w:sz w:val="24"/>
          <w:szCs w:val="24"/>
        </w:rPr>
        <w:t>A:</w:t>
      </w:r>
    </w:p>
    <w:p w14:paraId="7B311C0D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 xml:space="preserve">A fondo SQL Server, </w:t>
      </w:r>
      <w:proofErr w:type="spellStart"/>
      <w:r w:rsidRPr="00D7363B">
        <w:rPr>
          <w:rFonts w:ascii="Arial" w:hAnsi="Arial" w:cs="Arial"/>
          <w:i/>
          <w:sz w:val="24"/>
          <w:szCs w:val="24"/>
        </w:rPr>
        <w:t>Kalen</w:t>
      </w:r>
      <w:proofErr w:type="spellEnd"/>
      <w:r w:rsidRPr="00D7363B">
        <w:rPr>
          <w:rFonts w:ascii="Arial" w:hAnsi="Arial" w:cs="Arial"/>
          <w:i/>
          <w:sz w:val="24"/>
          <w:szCs w:val="24"/>
        </w:rPr>
        <w:t xml:space="preserve"> Delaney, Serie de programación Microsoft, McGraw Hill profesional</w:t>
      </w:r>
    </w:p>
    <w:p w14:paraId="260E27D8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081B4C8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1A53C6B0" w14:textId="77777777" w:rsidR="00E12F8E" w:rsidRPr="00D7363B" w:rsidRDefault="00E12F8E" w:rsidP="00E12F8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1AFA1A2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ÚBRICA:</w:t>
      </w:r>
    </w:p>
    <w:p w14:paraId="5E056B05" w14:textId="2D687021" w:rsidR="00E12F8E" w:rsidRPr="008718A9" w:rsidRDefault="00B228AB" w:rsidP="008718A9">
      <w:pPr>
        <w:numPr>
          <w:ilvl w:val="0"/>
          <w:numId w:val="20"/>
        </w:numPr>
        <w:spacing w:after="0" w:line="240" w:lineRule="auto"/>
        <w:jc w:val="both"/>
        <w:rPr>
          <w:rFonts w:ascii="Arial" w:eastAsia="Times New Roman" w:hAnsi="Arial" w:cs="Arial"/>
          <w:color w:val="FF0000"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color w:val="FF0000"/>
          <w:sz w:val="24"/>
          <w:szCs w:val="24"/>
          <w:lang w:eastAsia="es-ES"/>
        </w:rPr>
        <w:t>Los problemas tienen una ponderación de 10 puntos y se evaluará que aparezca el código como texto y la imagen respectiva de resultados.</w:t>
      </w:r>
    </w:p>
    <w:sectPr w:rsidR="00E12F8E" w:rsidRPr="008718A9" w:rsidSect="001556BA">
      <w:headerReference w:type="default" r:id="rId24"/>
      <w:footerReference w:type="default" r:id="rId25"/>
      <w:pgSz w:w="12240" w:h="15840"/>
      <w:pgMar w:top="1417" w:right="1701" w:bottom="1417" w:left="1701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5E979" w14:textId="77777777" w:rsidR="00D85153" w:rsidRDefault="00D85153" w:rsidP="00650B80">
      <w:pPr>
        <w:spacing w:after="0" w:line="240" w:lineRule="auto"/>
      </w:pPr>
      <w:r>
        <w:separator/>
      </w:r>
    </w:p>
  </w:endnote>
  <w:endnote w:type="continuationSeparator" w:id="0">
    <w:p w14:paraId="3B087663" w14:textId="77777777" w:rsidR="00D85153" w:rsidRDefault="00D85153" w:rsidP="0065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FB2FA" w14:textId="77777777" w:rsidR="004447E9" w:rsidRDefault="004447E9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 w:rsidR="00E93029" w:rsidRPr="00E93029">
      <w:rPr>
        <w:noProof/>
        <w:lang w:val="es-ES"/>
      </w:rPr>
      <w:t>8</w:t>
    </w:r>
    <w:r>
      <w:fldChar w:fldCharType="end"/>
    </w:r>
  </w:p>
  <w:p w14:paraId="2731E6E1" w14:textId="77777777" w:rsidR="004447E9" w:rsidRDefault="004447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BEE5" w14:textId="77777777" w:rsidR="00D85153" w:rsidRDefault="00D85153" w:rsidP="00650B80">
      <w:pPr>
        <w:spacing w:after="0" w:line="240" w:lineRule="auto"/>
      </w:pPr>
      <w:r>
        <w:separator/>
      </w:r>
    </w:p>
  </w:footnote>
  <w:footnote w:type="continuationSeparator" w:id="0">
    <w:p w14:paraId="21C16C05" w14:textId="77777777" w:rsidR="00D85153" w:rsidRDefault="00D85153" w:rsidP="0065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5BEF3" w14:textId="77777777" w:rsidR="001556BA" w:rsidRDefault="001556BA" w:rsidP="001556BA">
    <w:pPr>
      <w:spacing w:after="0" w:line="240" w:lineRule="auto"/>
      <w:jc w:val="center"/>
      <w:rPr>
        <w:rFonts w:ascii="Arial" w:eastAsia="Times New Roman" w:hAnsi="Arial" w:cs="Arial"/>
        <w:b/>
        <w:sz w:val="24"/>
        <w:szCs w:val="24"/>
        <w:lang w:val="es-ES_tradnl" w:eastAsia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95E54"/>
    <w:multiLevelType w:val="hybridMultilevel"/>
    <w:tmpl w:val="33769B0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6659B"/>
    <w:multiLevelType w:val="hybridMultilevel"/>
    <w:tmpl w:val="93522202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05530"/>
    <w:multiLevelType w:val="hybridMultilevel"/>
    <w:tmpl w:val="9C52A38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F2FDC"/>
    <w:multiLevelType w:val="hybridMultilevel"/>
    <w:tmpl w:val="B17EC1A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C5FF1"/>
    <w:multiLevelType w:val="hybridMultilevel"/>
    <w:tmpl w:val="EF2ACA1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32040F0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011EBD"/>
    <w:multiLevelType w:val="hybridMultilevel"/>
    <w:tmpl w:val="8A88F12E"/>
    <w:lvl w:ilvl="0" w:tplc="F51CEA4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5F407A"/>
    <w:multiLevelType w:val="hybridMultilevel"/>
    <w:tmpl w:val="6606921E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E0EC8"/>
    <w:multiLevelType w:val="hybridMultilevel"/>
    <w:tmpl w:val="11A09EEC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82D5E40"/>
    <w:multiLevelType w:val="hybridMultilevel"/>
    <w:tmpl w:val="05EC9032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C349D"/>
    <w:multiLevelType w:val="hybridMultilevel"/>
    <w:tmpl w:val="328A32B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44E09"/>
    <w:multiLevelType w:val="hybridMultilevel"/>
    <w:tmpl w:val="1AD27442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CE04ECA"/>
    <w:multiLevelType w:val="hybridMultilevel"/>
    <w:tmpl w:val="A9A6BB0E"/>
    <w:lvl w:ilvl="0" w:tplc="F74849EE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8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70416A"/>
    <w:multiLevelType w:val="hybridMultilevel"/>
    <w:tmpl w:val="A1C8ED86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254C55"/>
    <w:multiLevelType w:val="hybridMultilevel"/>
    <w:tmpl w:val="3F0AB67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A178A4"/>
    <w:multiLevelType w:val="hybridMultilevel"/>
    <w:tmpl w:val="4D647F94"/>
    <w:lvl w:ilvl="0" w:tplc="E562968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C1AD3"/>
    <w:multiLevelType w:val="hybridMultilevel"/>
    <w:tmpl w:val="0834F77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9"/>
  </w:num>
  <w:num w:numId="4">
    <w:abstractNumId w:val="4"/>
  </w:num>
  <w:num w:numId="5">
    <w:abstractNumId w:val="0"/>
  </w:num>
  <w:num w:numId="6">
    <w:abstractNumId w:val="6"/>
  </w:num>
  <w:num w:numId="7">
    <w:abstractNumId w:val="21"/>
  </w:num>
  <w:num w:numId="8">
    <w:abstractNumId w:val="17"/>
  </w:num>
  <w:num w:numId="9">
    <w:abstractNumId w:val="18"/>
  </w:num>
  <w:num w:numId="10">
    <w:abstractNumId w:val="9"/>
  </w:num>
  <w:num w:numId="11">
    <w:abstractNumId w:val="5"/>
  </w:num>
  <w:num w:numId="12">
    <w:abstractNumId w:val="1"/>
  </w:num>
  <w:num w:numId="13">
    <w:abstractNumId w:val="11"/>
  </w:num>
  <w:num w:numId="14">
    <w:abstractNumId w:val="10"/>
  </w:num>
  <w:num w:numId="15">
    <w:abstractNumId w:val="20"/>
  </w:num>
  <w:num w:numId="16">
    <w:abstractNumId w:val="8"/>
  </w:num>
  <w:num w:numId="17">
    <w:abstractNumId w:val="15"/>
  </w:num>
  <w:num w:numId="18">
    <w:abstractNumId w:val="16"/>
  </w:num>
  <w:num w:numId="19">
    <w:abstractNumId w:val="12"/>
  </w:num>
  <w:num w:numId="20">
    <w:abstractNumId w:val="2"/>
  </w:num>
  <w:num w:numId="21">
    <w:abstractNumId w:val="1"/>
  </w:num>
  <w:num w:numId="22">
    <w:abstractNumId w:val="7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wNDQ0MDUzsjAzMzNS0lEKTi0uzszPAykwqgUAbkDZdSwAAAA="/>
  </w:docVars>
  <w:rsids>
    <w:rsidRoot w:val="00A62BC7"/>
    <w:rsid w:val="00006F91"/>
    <w:rsid w:val="00014800"/>
    <w:rsid w:val="00017D0A"/>
    <w:rsid w:val="000244DD"/>
    <w:rsid w:val="00027A06"/>
    <w:rsid w:val="00037593"/>
    <w:rsid w:val="00053B64"/>
    <w:rsid w:val="00060C14"/>
    <w:rsid w:val="000B4819"/>
    <w:rsid w:val="000C0224"/>
    <w:rsid w:val="00136A39"/>
    <w:rsid w:val="001417C9"/>
    <w:rsid w:val="001556BA"/>
    <w:rsid w:val="00180B3E"/>
    <w:rsid w:val="00183D68"/>
    <w:rsid w:val="0019089A"/>
    <w:rsid w:val="001B3092"/>
    <w:rsid w:val="001B63DA"/>
    <w:rsid w:val="001C0277"/>
    <w:rsid w:val="001C2394"/>
    <w:rsid w:val="001D773B"/>
    <w:rsid w:val="001F2E9C"/>
    <w:rsid w:val="0022068C"/>
    <w:rsid w:val="0023059E"/>
    <w:rsid w:val="00240D43"/>
    <w:rsid w:val="0025250E"/>
    <w:rsid w:val="00261F94"/>
    <w:rsid w:val="00272DA6"/>
    <w:rsid w:val="00295008"/>
    <w:rsid w:val="002B648B"/>
    <w:rsid w:val="002C7D9D"/>
    <w:rsid w:val="00317A63"/>
    <w:rsid w:val="003271A1"/>
    <w:rsid w:val="00342CBD"/>
    <w:rsid w:val="00350DB4"/>
    <w:rsid w:val="00351B40"/>
    <w:rsid w:val="003602C2"/>
    <w:rsid w:val="00365707"/>
    <w:rsid w:val="003942ED"/>
    <w:rsid w:val="003A2627"/>
    <w:rsid w:val="003C4638"/>
    <w:rsid w:val="003F12C4"/>
    <w:rsid w:val="00400D06"/>
    <w:rsid w:val="00415047"/>
    <w:rsid w:val="0042567A"/>
    <w:rsid w:val="004447E9"/>
    <w:rsid w:val="00492C0D"/>
    <w:rsid w:val="00497172"/>
    <w:rsid w:val="00500742"/>
    <w:rsid w:val="00517A89"/>
    <w:rsid w:val="005418DC"/>
    <w:rsid w:val="00574563"/>
    <w:rsid w:val="0058318D"/>
    <w:rsid w:val="005877AE"/>
    <w:rsid w:val="00594D59"/>
    <w:rsid w:val="00634768"/>
    <w:rsid w:val="00650B80"/>
    <w:rsid w:val="00677330"/>
    <w:rsid w:val="006831D2"/>
    <w:rsid w:val="0069125D"/>
    <w:rsid w:val="00692811"/>
    <w:rsid w:val="006D1505"/>
    <w:rsid w:val="00745207"/>
    <w:rsid w:val="007532FC"/>
    <w:rsid w:val="007569C1"/>
    <w:rsid w:val="00770E16"/>
    <w:rsid w:val="0077139A"/>
    <w:rsid w:val="0078404B"/>
    <w:rsid w:val="00791D37"/>
    <w:rsid w:val="00796CC0"/>
    <w:rsid w:val="007B24A6"/>
    <w:rsid w:val="007C45EB"/>
    <w:rsid w:val="007C5B91"/>
    <w:rsid w:val="007D2B50"/>
    <w:rsid w:val="00801891"/>
    <w:rsid w:val="0084077B"/>
    <w:rsid w:val="0085569B"/>
    <w:rsid w:val="008718A9"/>
    <w:rsid w:val="00886547"/>
    <w:rsid w:val="008968B6"/>
    <w:rsid w:val="008A187A"/>
    <w:rsid w:val="008A357A"/>
    <w:rsid w:val="008B06B2"/>
    <w:rsid w:val="008B1F92"/>
    <w:rsid w:val="00901A6C"/>
    <w:rsid w:val="00902711"/>
    <w:rsid w:val="0095602E"/>
    <w:rsid w:val="0099225B"/>
    <w:rsid w:val="009A557B"/>
    <w:rsid w:val="009E7B71"/>
    <w:rsid w:val="00A102B2"/>
    <w:rsid w:val="00A21558"/>
    <w:rsid w:val="00A27F32"/>
    <w:rsid w:val="00A35921"/>
    <w:rsid w:val="00A53A6B"/>
    <w:rsid w:val="00A61C44"/>
    <w:rsid w:val="00A62BC7"/>
    <w:rsid w:val="00A639F3"/>
    <w:rsid w:val="00A75CF3"/>
    <w:rsid w:val="00A82548"/>
    <w:rsid w:val="00A86576"/>
    <w:rsid w:val="00A9268F"/>
    <w:rsid w:val="00AA3418"/>
    <w:rsid w:val="00AC529C"/>
    <w:rsid w:val="00B228AB"/>
    <w:rsid w:val="00B61009"/>
    <w:rsid w:val="00B74344"/>
    <w:rsid w:val="00B921F1"/>
    <w:rsid w:val="00BC3377"/>
    <w:rsid w:val="00C27E48"/>
    <w:rsid w:val="00C463B5"/>
    <w:rsid w:val="00C47BC4"/>
    <w:rsid w:val="00C6211E"/>
    <w:rsid w:val="00C63A1A"/>
    <w:rsid w:val="00CE4ABA"/>
    <w:rsid w:val="00D00729"/>
    <w:rsid w:val="00D07761"/>
    <w:rsid w:val="00D12BEF"/>
    <w:rsid w:val="00D7363B"/>
    <w:rsid w:val="00D85153"/>
    <w:rsid w:val="00D93627"/>
    <w:rsid w:val="00DB7961"/>
    <w:rsid w:val="00DC4C79"/>
    <w:rsid w:val="00DC4D86"/>
    <w:rsid w:val="00DE3D1F"/>
    <w:rsid w:val="00DE5E84"/>
    <w:rsid w:val="00DF38B5"/>
    <w:rsid w:val="00E043CB"/>
    <w:rsid w:val="00E05484"/>
    <w:rsid w:val="00E12F8E"/>
    <w:rsid w:val="00E357D1"/>
    <w:rsid w:val="00E93029"/>
    <w:rsid w:val="00EF4706"/>
    <w:rsid w:val="00F05C15"/>
    <w:rsid w:val="00F36314"/>
    <w:rsid w:val="00F665E2"/>
    <w:rsid w:val="00F7774F"/>
    <w:rsid w:val="00F81026"/>
    <w:rsid w:val="00FA2DA8"/>
    <w:rsid w:val="00FF1596"/>
    <w:rsid w:val="00FF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DD841"/>
  <w15:chartTrackingRefBased/>
  <w15:docId w15:val="{0B58C576-DA94-4376-9F9B-9BC4674FC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484"/>
    <w:pPr>
      <w:spacing w:after="200" w:line="276" w:lineRule="auto"/>
    </w:pPr>
    <w:rPr>
      <w:sz w:val="22"/>
      <w:szCs w:val="22"/>
      <w:lang w:val="es-P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2BC7"/>
    <w:rPr>
      <w:sz w:val="22"/>
      <w:szCs w:val="22"/>
      <w:lang w:val="es-P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4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F47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14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602C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602C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B80"/>
  </w:style>
  <w:style w:type="paragraph" w:styleId="Footer">
    <w:name w:val="footer"/>
    <w:basedOn w:val="Normal"/>
    <w:link w:val="FooterCh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B80"/>
  </w:style>
  <w:style w:type="paragraph" w:styleId="BodyTextIndent">
    <w:name w:val="Body Text Indent"/>
    <w:basedOn w:val="Normal"/>
    <w:link w:val="BodyTextIndentChar"/>
    <w:rsid w:val="00E043CB"/>
    <w:pPr>
      <w:spacing w:after="0" w:line="240" w:lineRule="auto"/>
      <w:ind w:left="720" w:hanging="12"/>
    </w:pPr>
    <w:rPr>
      <w:rFonts w:ascii="Times New Roman" w:eastAsia="Times New Roman" w:hAnsi="Times New Roman"/>
      <w:sz w:val="24"/>
      <w:szCs w:val="20"/>
      <w:lang w:val="es-MX" w:eastAsia="es-ES"/>
    </w:rPr>
  </w:style>
  <w:style w:type="character" w:customStyle="1" w:styleId="BodyTextIndentChar">
    <w:name w:val="Body Text Indent Char"/>
    <w:link w:val="BodyTextIndent"/>
    <w:rsid w:val="00E043CB"/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paragraph" w:styleId="NormalWeb">
    <w:name w:val="Normal (Web)"/>
    <w:basedOn w:val="Normal"/>
    <w:rsid w:val="00E043C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F7774F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097</Words>
  <Characters>625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Laboratorio de Base de Datos</vt:lpstr>
      <vt:lpstr>Laboratorio de Base de Datos</vt:lpstr>
    </vt:vector>
  </TitlesOfParts>
  <Company>Grizli777</Company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Base de Datos</dc:title>
  <dc:subject/>
  <dc:creator>Víctor</dc:creator>
  <cp:keywords/>
  <cp:lastModifiedBy>DEPTO SICERI</cp:lastModifiedBy>
  <cp:revision>3</cp:revision>
  <cp:lastPrinted>2014-04-21T21:26:00Z</cp:lastPrinted>
  <dcterms:created xsi:type="dcterms:W3CDTF">2021-05-24T18:31:00Z</dcterms:created>
  <dcterms:modified xsi:type="dcterms:W3CDTF">2021-05-24T18:33:00Z</dcterms:modified>
</cp:coreProperties>
</file>